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E9482B" w14:textId="730BC755" w:rsidR="003C78BE" w:rsidRDefault="003C78BE" w:rsidP="00D579B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C14765" wp14:editId="47F1F951">
                <wp:simplePos x="0" y="0"/>
                <wp:positionH relativeFrom="column">
                  <wp:posOffset>-183638</wp:posOffset>
                </wp:positionH>
                <wp:positionV relativeFrom="paragraph">
                  <wp:posOffset>398</wp:posOffset>
                </wp:positionV>
                <wp:extent cx="6482686" cy="675564"/>
                <wp:effectExtent l="0" t="0" r="13970" b="1079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2686" cy="67556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BD35BC" w14:textId="77777777" w:rsidR="004D4778" w:rsidRPr="00D579B9" w:rsidRDefault="004D4778" w:rsidP="003C78BE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D579B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โครงการบริการวิชาการเป็นครั้งคราว</w:t>
                            </w:r>
                          </w:p>
                          <w:p w14:paraId="311C07DC" w14:textId="19F2C0C2" w:rsidR="004D4778" w:rsidRDefault="004D4778" w:rsidP="00BD572D">
                            <w:pPr>
                              <w:spacing w:after="0" w:line="240" w:lineRule="auto"/>
                              <w:jc w:val="center"/>
                            </w:pPr>
                            <w:r w:rsidRPr="00D579B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ณะวิทยาศาสตร์ มหาวิทยาลัยศรีนครินทรวิโรฒ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8C14765" id="Rectangle 1" o:spid="_x0000_s1026" style="position:absolute;margin-left:-14.45pt;margin-top:.05pt;width:510.45pt;height:53.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" fillcolor="white [3201]" strokecolor="black [3200]" strokeweight="1pt">
                <v:textbox>
                  <w:txbxContent>
                    <w:p w14:paraId="0DBD35BC" w14:textId="77777777" w:rsidR="004D4778" w:rsidRPr="00D579B9" w:rsidRDefault="004D4778" w:rsidP="003C78BE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D579B9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โครงการบริการวิชาการเป็นครั้งคราว</w:t>
                      </w:r>
                    </w:p>
                    <w:p w14:paraId="311C07DC" w14:textId="19F2C0C2" w:rsidR="004D4778" w:rsidRDefault="004D4778" w:rsidP="00BD572D">
                      <w:pPr>
                        <w:spacing w:after="0" w:line="240" w:lineRule="auto"/>
                        <w:jc w:val="center"/>
                      </w:pPr>
                      <w:r w:rsidRPr="00D579B9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ณะวิทยาศาสตร์ มหาวิทยาลัยศรีนครินทรวิโรฒ</w:t>
                      </w:r>
                    </w:p>
                  </w:txbxContent>
                </v:textbox>
              </v:rect>
            </w:pict>
          </mc:Fallback>
        </mc:AlternateContent>
      </w:r>
      <w:r w:rsidR="00B91164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</w:p>
    <w:p w14:paraId="249AB553" w14:textId="212C39EF" w:rsidR="003C78BE" w:rsidRDefault="003C78BE" w:rsidP="00D579B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EA8C520" w14:textId="41A2B22F" w:rsidR="003C78BE" w:rsidRDefault="003C78BE" w:rsidP="00D579B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423428F" w14:textId="77777777" w:rsidR="003C78BE" w:rsidRPr="00BD572D" w:rsidRDefault="003C78BE" w:rsidP="00D579B9">
      <w:pPr>
        <w:spacing w:after="0" w:line="240" w:lineRule="auto"/>
        <w:rPr>
          <w:rFonts w:ascii="TH SarabunPSK" w:hAnsi="TH SarabunPSK" w:cs="TH SarabunPSK"/>
          <w:b/>
          <w:bCs/>
          <w:szCs w:val="22"/>
        </w:rPr>
      </w:pPr>
    </w:p>
    <w:p w14:paraId="333E461B" w14:textId="5A4D5784" w:rsidR="00D579B9" w:rsidRPr="004D4778" w:rsidRDefault="00D579B9" w:rsidP="00D579B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D4778">
        <w:rPr>
          <w:rFonts w:ascii="TH SarabunPSK" w:hAnsi="TH SarabunPSK" w:cs="TH SarabunPSK" w:hint="cs"/>
          <w:b/>
          <w:bCs/>
          <w:sz w:val="32"/>
          <w:szCs w:val="32"/>
          <w:cs/>
        </w:rPr>
        <w:t>1. ชื่อโครงการ</w:t>
      </w:r>
    </w:p>
    <w:p w14:paraId="5163FBAB" w14:textId="3B5445EB" w:rsidR="00D579B9" w:rsidRPr="004D4778" w:rsidRDefault="00D579B9" w:rsidP="00D579B9">
      <w:pPr>
        <w:spacing w:after="0" w:line="240" w:lineRule="auto"/>
        <w:rPr>
          <w:rFonts w:ascii="TH SarabunPSK" w:hAnsi="TH SarabunPSK" w:cs="TH SarabunPSK" w:hint="cs"/>
          <w:sz w:val="32"/>
          <w:szCs w:val="32"/>
          <w:cs/>
        </w:rPr>
      </w:pPr>
      <w:r w:rsidRPr="004D4778">
        <w:rPr>
          <w:rFonts w:ascii="TH SarabunPSK" w:hAnsi="TH SarabunPSK" w:cs="TH SarabunPSK"/>
          <w:sz w:val="32"/>
          <w:szCs w:val="32"/>
          <w:cs/>
        </w:rPr>
        <w:tab/>
      </w:r>
      <w:r w:rsidR="004D4778" w:rsidRPr="004D4778">
        <w:rPr>
          <w:rFonts w:ascii="TH SarabunPSK" w:hAnsi="TH SarabunPSK" w:cs="TH SarabunPSK"/>
          <w:sz w:val="32"/>
          <w:szCs w:val="32"/>
        </w:rPr>
        <w:t>………………………………</w:t>
      </w:r>
      <w:bookmarkStart w:id="0" w:name="_GoBack"/>
      <w:bookmarkEnd w:id="0"/>
    </w:p>
    <w:p w14:paraId="6C28BDC8" w14:textId="7F9D39BB" w:rsidR="00D579B9" w:rsidRPr="004D4778" w:rsidRDefault="00D579B9" w:rsidP="00D579B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9BA0BB7" w14:textId="5F037F9D" w:rsidR="00D579B9" w:rsidRPr="004D4778" w:rsidRDefault="00D579B9" w:rsidP="00D579B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D4778">
        <w:rPr>
          <w:rFonts w:ascii="TH SarabunPSK" w:hAnsi="TH SarabunPSK" w:cs="TH SarabunPSK" w:hint="cs"/>
          <w:b/>
          <w:bCs/>
          <w:sz w:val="32"/>
          <w:szCs w:val="32"/>
          <w:cs/>
        </w:rPr>
        <w:t>2. ส่วนงานที่รับผิดชอบโครงการ</w:t>
      </w:r>
    </w:p>
    <w:p w14:paraId="5C16D291" w14:textId="39D8D483" w:rsidR="00D579B9" w:rsidRPr="004D4778" w:rsidRDefault="00D579B9" w:rsidP="00D579B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4D4778">
        <w:rPr>
          <w:rFonts w:ascii="TH SarabunPSK" w:hAnsi="TH SarabunPSK" w:cs="TH SarabunPSK"/>
          <w:sz w:val="32"/>
          <w:szCs w:val="32"/>
          <w:cs/>
        </w:rPr>
        <w:tab/>
      </w:r>
      <w:r w:rsidRPr="004D4778">
        <w:rPr>
          <w:rFonts w:ascii="TH SarabunPSK" w:hAnsi="TH SarabunPSK" w:cs="TH SarabunPSK" w:hint="cs"/>
          <w:sz w:val="32"/>
          <w:szCs w:val="32"/>
          <w:cs/>
        </w:rPr>
        <w:t>ภาควิชา</w:t>
      </w:r>
      <w:r w:rsidR="005363F5">
        <w:rPr>
          <w:rFonts w:ascii="TH SarabunPSK" w:hAnsi="TH SarabunPSK" w:cs="TH SarabunPSK" w:hint="cs"/>
          <w:sz w:val="32"/>
          <w:szCs w:val="32"/>
          <w:cs/>
        </w:rPr>
        <w:t>/หน่วยงาน</w:t>
      </w:r>
      <w:r w:rsidR="004D4778" w:rsidRPr="004D4778">
        <w:rPr>
          <w:rFonts w:ascii="TH SarabunPSK" w:hAnsi="TH SarabunPSK" w:cs="TH SarabunPSK"/>
          <w:sz w:val="32"/>
          <w:szCs w:val="32"/>
        </w:rPr>
        <w:t>………………………………</w:t>
      </w:r>
      <w:r w:rsidRPr="004D4778">
        <w:rPr>
          <w:rFonts w:ascii="TH SarabunPSK" w:hAnsi="TH SarabunPSK" w:cs="TH SarabunPSK" w:hint="cs"/>
          <w:sz w:val="32"/>
          <w:szCs w:val="32"/>
          <w:cs/>
        </w:rPr>
        <w:t>คณะวิทยาศาสตร์ มหาวิทยาลัยศรีนครินทรวิโรฒ</w:t>
      </w:r>
    </w:p>
    <w:p w14:paraId="63B4460C" w14:textId="15F019E5" w:rsidR="00D579B9" w:rsidRPr="004D4778" w:rsidRDefault="00D579B9" w:rsidP="00D579B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2E43AE7" w14:textId="55FD27B2" w:rsidR="006D427A" w:rsidRPr="004D4778" w:rsidRDefault="006D427A" w:rsidP="00D579B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D4778">
        <w:rPr>
          <w:rFonts w:ascii="TH SarabunPSK" w:hAnsi="TH SarabunPSK" w:cs="TH SarabunPSK" w:hint="cs"/>
          <w:b/>
          <w:bCs/>
          <w:sz w:val="32"/>
          <w:szCs w:val="32"/>
          <w:cs/>
        </w:rPr>
        <w:t>3. ประเภทโครงการบริการวิชาการ</w:t>
      </w:r>
    </w:p>
    <w:p w14:paraId="6BE8B5D9" w14:textId="7BF69760" w:rsidR="006D427A" w:rsidRPr="004D4778" w:rsidRDefault="00A339C6" w:rsidP="00D579B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4D477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1A480B" wp14:editId="4BB0A385">
                <wp:simplePos x="0" y="0"/>
                <wp:positionH relativeFrom="column">
                  <wp:posOffset>516835</wp:posOffset>
                </wp:positionH>
                <wp:positionV relativeFrom="paragraph">
                  <wp:posOffset>21949</wp:posOffset>
                </wp:positionV>
                <wp:extent cx="151075" cy="143123"/>
                <wp:effectExtent l="19050" t="19050" r="20955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1075" cy="143123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8F6DDCC" id="Straight Connector 3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.7pt,1.75pt" to="52.6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" strokecolor="black [3200]" strokeweight="2.25pt">
                <v:stroke joinstyle="miter"/>
              </v:line>
            </w:pict>
          </mc:Fallback>
        </mc:AlternateContent>
      </w:r>
      <w:r w:rsidR="006D427A" w:rsidRPr="004D4778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6D427A" w:rsidRPr="004D4778">
        <w:rPr>
          <w:rFonts w:ascii="Calibri" w:hAnsi="Calibri" w:cs="Calibri"/>
          <w:sz w:val="32"/>
          <w:szCs w:val="32"/>
          <w:cs/>
        </w:rPr>
        <w:t>⃝</w:t>
      </w:r>
      <w:r w:rsidR="006D427A" w:rsidRPr="004D4778">
        <w:rPr>
          <w:rFonts w:ascii="TH SarabunPSK" w:hAnsi="TH SarabunPSK" w:cs="TH SarabunPSK" w:hint="cs"/>
          <w:sz w:val="32"/>
          <w:szCs w:val="32"/>
          <w:cs/>
        </w:rPr>
        <w:t xml:space="preserve">   โครงการใหม่</w:t>
      </w:r>
      <w:r w:rsidR="006D427A" w:rsidRPr="004D4778">
        <w:rPr>
          <w:rFonts w:ascii="TH SarabunPSK" w:hAnsi="TH SarabunPSK" w:cs="TH SarabunPSK"/>
          <w:sz w:val="32"/>
          <w:szCs w:val="32"/>
          <w:cs/>
        </w:rPr>
        <w:tab/>
      </w:r>
      <w:r w:rsidR="006D427A" w:rsidRPr="004D4778">
        <w:rPr>
          <w:rFonts w:ascii="TH SarabunPSK" w:hAnsi="TH SarabunPSK" w:cs="TH SarabunPSK"/>
          <w:sz w:val="32"/>
          <w:szCs w:val="32"/>
          <w:cs/>
        </w:rPr>
        <w:tab/>
      </w:r>
      <w:r w:rsidR="006D427A" w:rsidRPr="004D4778">
        <w:rPr>
          <w:rFonts w:ascii="Calibri" w:hAnsi="Calibri" w:cs="Calibri"/>
          <w:sz w:val="32"/>
          <w:szCs w:val="32"/>
          <w:cs/>
        </w:rPr>
        <w:t>⃝</w:t>
      </w:r>
      <w:r w:rsidR="006D427A" w:rsidRPr="004D4778">
        <w:rPr>
          <w:rFonts w:ascii="TH SarabunPSK" w:hAnsi="TH SarabunPSK" w:cs="TH SarabunPSK" w:hint="cs"/>
          <w:sz w:val="32"/>
          <w:szCs w:val="32"/>
          <w:cs/>
        </w:rPr>
        <w:t xml:space="preserve">   โครงการต่อเนื่อง</w:t>
      </w:r>
    </w:p>
    <w:p w14:paraId="107F5648" w14:textId="77777777" w:rsidR="006D427A" w:rsidRPr="004D4778" w:rsidRDefault="006D427A" w:rsidP="00D579B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71E305F" w14:textId="3DAE9546" w:rsidR="00D579B9" w:rsidRPr="004D4778" w:rsidRDefault="005B0E42" w:rsidP="00D579B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D4778">
        <w:rPr>
          <w:rFonts w:ascii="TH SarabunPSK" w:hAnsi="TH SarabunPSK" w:cs="TH SarabunPSK" w:hint="cs"/>
          <w:b/>
          <w:bCs/>
          <w:sz w:val="32"/>
          <w:szCs w:val="32"/>
          <w:cs/>
        </w:rPr>
        <w:t>4</w:t>
      </w:r>
      <w:r w:rsidR="00D579B9" w:rsidRPr="004D4778">
        <w:rPr>
          <w:rFonts w:ascii="TH SarabunPSK" w:hAnsi="TH SarabunPSK" w:cs="TH SarabunPSK" w:hint="cs"/>
          <w:b/>
          <w:bCs/>
          <w:sz w:val="32"/>
          <w:szCs w:val="32"/>
          <w:cs/>
        </w:rPr>
        <w:t>. หลักการและเหตุผล</w:t>
      </w:r>
    </w:p>
    <w:p w14:paraId="3F6E2479" w14:textId="27B36861" w:rsidR="006D427A" w:rsidRPr="004D4778" w:rsidRDefault="004D4778" w:rsidP="004D4778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4D4778"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F85BA85" w14:textId="77777777" w:rsidR="004D4778" w:rsidRPr="004D4778" w:rsidRDefault="004D4778" w:rsidP="004D4778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05BD5951" w14:textId="0F22EA61" w:rsidR="006D427A" w:rsidRPr="004D4778" w:rsidRDefault="005B0E42" w:rsidP="006D427A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4D4778">
        <w:rPr>
          <w:rFonts w:ascii="TH SarabunPSK" w:hAnsi="TH SarabunPSK" w:cs="TH SarabunPSK" w:hint="cs"/>
          <w:b/>
          <w:bCs/>
          <w:sz w:val="32"/>
          <w:szCs w:val="32"/>
          <w:cs/>
        </w:rPr>
        <w:t>5. วัต</w:t>
      </w:r>
      <w:r w:rsidR="008F7CBE" w:rsidRPr="004D4778">
        <w:rPr>
          <w:rFonts w:ascii="TH SarabunPSK" w:hAnsi="TH SarabunPSK" w:cs="TH SarabunPSK" w:hint="cs"/>
          <w:b/>
          <w:bCs/>
          <w:sz w:val="32"/>
          <w:szCs w:val="32"/>
          <w:cs/>
        </w:rPr>
        <w:t>ถุ</w:t>
      </w:r>
      <w:r w:rsidRPr="004D4778">
        <w:rPr>
          <w:rFonts w:ascii="TH SarabunPSK" w:hAnsi="TH SarabunPSK" w:cs="TH SarabunPSK" w:hint="cs"/>
          <w:b/>
          <w:bCs/>
          <w:sz w:val="32"/>
          <w:szCs w:val="32"/>
          <w:cs/>
        </w:rPr>
        <w:t>ประสงค์ของโครงการ</w:t>
      </w:r>
    </w:p>
    <w:p w14:paraId="20862A56" w14:textId="77777777" w:rsidR="004D4778" w:rsidRPr="004D4778" w:rsidRDefault="004D4778" w:rsidP="004D4778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4D4778">
        <w:rPr>
          <w:rFonts w:ascii="TH SarabunPSK" w:hAnsi="TH SarabunPSK" w:cs="TH SarabunPSK"/>
          <w:sz w:val="32"/>
          <w:szCs w:val="32"/>
        </w:rPr>
        <w:t>5.1 ………………………………………………………………………………………………………</w:t>
      </w:r>
    </w:p>
    <w:p w14:paraId="7B6AFCF8" w14:textId="66765B15" w:rsidR="003E1BCB" w:rsidRPr="004D4778" w:rsidRDefault="004D4778" w:rsidP="004D4778">
      <w:pPr>
        <w:spacing w:after="0" w:line="240" w:lineRule="auto"/>
        <w:ind w:firstLine="720"/>
        <w:jc w:val="thaiDistribute"/>
        <w:rPr>
          <w:rFonts w:ascii="TH SarabunPSK" w:eastAsia="Sarabun" w:hAnsi="TH SarabunPSK" w:cs="TH SarabunPSK"/>
          <w:sz w:val="32"/>
          <w:szCs w:val="32"/>
        </w:rPr>
      </w:pPr>
      <w:r w:rsidRPr="004D4778">
        <w:rPr>
          <w:rFonts w:ascii="TH SarabunPSK" w:hAnsi="TH SarabunPSK" w:cs="TH SarabunPSK"/>
          <w:sz w:val="32"/>
          <w:szCs w:val="32"/>
        </w:rPr>
        <w:t>5.2 ………………………………………………………………………………………………………</w:t>
      </w:r>
    </w:p>
    <w:p w14:paraId="18513E0F" w14:textId="77777777" w:rsidR="004D4778" w:rsidRPr="004D4778" w:rsidRDefault="004D4778" w:rsidP="004D4778">
      <w:pPr>
        <w:spacing w:after="0" w:line="240" w:lineRule="auto"/>
        <w:ind w:firstLine="720"/>
        <w:jc w:val="thaiDistribute"/>
        <w:rPr>
          <w:rFonts w:ascii="TH SarabunPSK" w:eastAsia="Sarabun" w:hAnsi="TH SarabunPSK" w:cs="TH SarabunPSK"/>
          <w:sz w:val="32"/>
          <w:szCs w:val="32"/>
        </w:rPr>
      </w:pPr>
    </w:p>
    <w:p w14:paraId="59F9AFC9" w14:textId="49864588" w:rsidR="00013A7D" w:rsidRPr="004D4778" w:rsidRDefault="00013A7D" w:rsidP="003E1BCB">
      <w:pPr>
        <w:spacing w:after="0" w:line="240" w:lineRule="auto"/>
        <w:jc w:val="thaiDistribute"/>
        <w:rPr>
          <w:rFonts w:ascii="TH SarabunPSK" w:eastAsia="Sarabun" w:hAnsi="TH SarabunPSK" w:cs="TH SarabunPSK"/>
          <w:b/>
          <w:bCs/>
          <w:sz w:val="32"/>
          <w:szCs w:val="32"/>
        </w:rPr>
      </w:pPr>
      <w:r w:rsidRPr="004D4778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 xml:space="preserve">6. </w:t>
      </w:r>
      <w:r w:rsidR="00A339C6" w:rsidRPr="004D4778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กลุ่ม</w:t>
      </w:r>
      <w:r w:rsidRPr="004D4778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เป้าหมาย</w:t>
      </w:r>
    </w:p>
    <w:p w14:paraId="0B071D62" w14:textId="77777777" w:rsidR="004D4778" w:rsidRPr="004D4778" w:rsidRDefault="00013A7D" w:rsidP="003E1BCB">
      <w:pPr>
        <w:spacing w:after="0" w:line="240" w:lineRule="auto"/>
        <w:jc w:val="thaiDistribute"/>
        <w:rPr>
          <w:rFonts w:ascii="TH SarabunPSK" w:eastAsia="Sarabun" w:hAnsi="TH SarabunPSK" w:cs="TH SarabunPSK"/>
          <w:b/>
          <w:bCs/>
          <w:sz w:val="32"/>
          <w:szCs w:val="32"/>
        </w:rPr>
      </w:pPr>
      <w:r w:rsidRPr="004D4778">
        <w:rPr>
          <w:rFonts w:ascii="TH SarabunPSK" w:eastAsia="Sarabun" w:hAnsi="TH SarabunPSK" w:cs="TH SarabunPSK"/>
          <w:b/>
          <w:bCs/>
          <w:sz w:val="32"/>
          <w:szCs w:val="32"/>
          <w:cs/>
        </w:rPr>
        <w:tab/>
      </w:r>
      <w:r w:rsidR="004D4778" w:rsidRPr="004D4778">
        <w:rPr>
          <w:rFonts w:ascii="TH SarabunPSK" w:hAnsi="TH SarabunPSK" w:cs="TH SarabunPSK"/>
          <w:sz w:val="32"/>
          <w:szCs w:val="32"/>
        </w:rPr>
        <w:t>………………………………</w:t>
      </w:r>
    </w:p>
    <w:p w14:paraId="7FC692B2" w14:textId="77777777" w:rsidR="004D4778" w:rsidRPr="004D4778" w:rsidRDefault="004D4778" w:rsidP="003E1BCB">
      <w:pPr>
        <w:spacing w:after="0" w:line="240" w:lineRule="auto"/>
        <w:jc w:val="thaiDistribute"/>
        <w:rPr>
          <w:rFonts w:ascii="TH SarabunPSK" w:eastAsia="Sarabun" w:hAnsi="TH SarabunPSK" w:cs="TH SarabunPSK"/>
          <w:b/>
          <w:bCs/>
          <w:sz w:val="32"/>
          <w:szCs w:val="32"/>
        </w:rPr>
      </w:pPr>
    </w:p>
    <w:p w14:paraId="61B0ABC4" w14:textId="61DFE82F" w:rsidR="00013A7D" w:rsidRPr="004D4778" w:rsidRDefault="00A339C6" w:rsidP="003E1BCB">
      <w:pPr>
        <w:spacing w:after="0" w:line="240" w:lineRule="auto"/>
        <w:jc w:val="thaiDistribute"/>
        <w:rPr>
          <w:rFonts w:ascii="TH SarabunPSK" w:eastAsia="Sarabun" w:hAnsi="TH SarabunPSK" w:cs="TH SarabunPSK"/>
          <w:b/>
          <w:bCs/>
          <w:sz w:val="32"/>
          <w:szCs w:val="32"/>
          <w:cs/>
        </w:rPr>
      </w:pPr>
      <w:r w:rsidRPr="004D4778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7. วิทยากร</w:t>
      </w:r>
      <w:r w:rsidR="001D2976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และคณะทำงานฯ</w:t>
      </w:r>
    </w:p>
    <w:p w14:paraId="4FD30240" w14:textId="5A037CF9" w:rsidR="004D4778" w:rsidRDefault="00124D29" w:rsidP="004D4778">
      <w:pPr>
        <w:spacing w:after="0" w:line="240" w:lineRule="auto"/>
        <w:jc w:val="thaiDistribute"/>
        <w:rPr>
          <w:rFonts w:ascii="TH SarabunPSK" w:eastAsia="Sarabun" w:hAnsi="TH SarabunPSK" w:cs="TH SarabunPSK"/>
          <w:sz w:val="32"/>
          <w:szCs w:val="32"/>
        </w:rPr>
      </w:pPr>
      <w:r w:rsidRPr="004D4778">
        <w:rPr>
          <w:rFonts w:ascii="TH SarabunPSK" w:eastAsia="Sarabun" w:hAnsi="TH SarabunPSK" w:cs="TH SarabunPSK"/>
          <w:b/>
          <w:bCs/>
          <w:sz w:val="32"/>
          <w:szCs w:val="32"/>
          <w:cs/>
        </w:rPr>
        <w:tab/>
      </w:r>
      <w:r w:rsidR="004D4778" w:rsidRPr="004D4778">
        <w:rPr>
          <w:rFonts w:ascii="TH SarabunPSK" w:eastAsia="Sarabun" w:hAnsi="TH SarabunPSK" w:cs="TH SarabunPSK" w:hint="cs"/>
          <w:sz w:val="32"/>
          <w:szCs w:val="32"/>
          <w:cs/>
        </w:rPr>
        <w:t>7.1</w:t>
      </w:r>
      <w:r w:rsidR="004D4778" w:rsidRPr="004D4778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 xml:space="preserve"> </w:t>
      </w:r>
      <w:r w:rsidR="004D4778" w:rsidRPr="004D4778">
        <w:rPr>
          <w:rFonts w:ascii="TH SarabunPSK" w:hAnsi="TH SarabunPSK" w:cs="TH SarabunPSK"/>
          <w:sz w:val="32"/>
          <w:szCs w:val="32"/>
        </w:rPr>
        <w:t>………………………………</w:t>
      </w:r>
    </w:p>
    <w:p w14:paraId="52DE4402" w14:textId="77777777" w:rsidR="004D4778" w:rsidRDefault="004D4778">
      <w:pPr>
        <w:rPr>
          <w:rFonts w:ascii="TH SarabunPSK" w:eastAsia="Sarabun" w:hAnsi="TH SarabunPSK" w:cs="TH SarabunPSK"/>
          <w:sz w:val="32"/>
          <w:szCs w:val="32"/>
        </w:rPr>
      </w:pPr>
      <w:r>
        <w:rPr>
          <w:rFonts w:ascii="TH SarabunPSK" w:eastAsia="Sarabun" w:hAnsi="TH SarabunPSK" w:cs="TH SarabunPSK"/>
          <w:sz w:val="32"/>
          <w:szCs w:val="32"/>
        </w:rPr>
        <w:br w:type="page"/>
      </w:r>
    </w:p>
    <w:p w14:paraId="38385925" w14:textId="5855F670" w:rsidR="00A339C6" w:rsidRPr="004D4778" w:rsidRDefault="00A339C6" w:rsidP="003E1BCB">
      <w:pPr>
        <w:spacing w:after="0" w:line="240" w:lineRule="auto"/>
        <w:jc w:val="thaiDistribute"/>
        <w:rPr>
          <w:rFonts w:ascii="TH SarabunPSK" w:eastAsia="Sarabun" w:hAnsi="TH SarabunPSK" w:cs="TH SarabunPSK"/>
          <w:b/>
          <w:bCs/>
          <w:sz w:val="32"/>
          <w:szCs w:val="32"/>
        </w:rPr>
      </w:pPr>
      <w:r w:rsidRPr="004D4778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lastRenderedPageBreak/>
        <w:t>8. คุณสมบัติของผู้เข้าร่วมโครงการ</w:t>
      </w:r>
    </w:p>
    <w:p w14:paraId="74DBF8CE" w14:textId="0218875B" w:rsidR="00A339C6" w:rsidRPr="004D4778" w:rsidRDefault="00A339C6" w:rsidP="003E1BCB">
      <w:pPr>
        <w:spacing w:after="0" w:line="240" w:lineRule="auto"/>
        <w:jc w:val="thaiDistribute"/>
        <w:rPr>
          <w:rFonts w:ascii="TH SarabunPSK" w:eastAsia="Sarabun" w:hAnsi="TH SarabunPSK" w:cs="TH SarabunPSK"/>
          <w:sz w:val="32"/>
          <w:szCs w:val="32"/>
        </w:rPr>
      </w:pPr>
      <w:r w:rsidRPr="004D4778">
        <w:rPr>
          <w:rFonts w:ascii="TH SarabunPSK" w:eastAsia="Sarabun" w:hAnsi="TH SarabunPSK" w:cs="TH SarabunPSK"/>
          <w:sz w:val="32"/>
          <w:szCs w:val="32"/>
          <w:cs/>
        </w:rPr>
        <w:tab/>
      </w:r>
      <w:r w:rsidR="004D4778" w:rsidRPr="004D4778">
        <w:rPr>
          <w:rFonts w:ascii="TH SarabunPSK" w:hAnsi="TH SarabunPSK" w:cs="TH SarabunPSK"/>
          <w:sz w:val="32"/>
          <w:szCs w:val="32"/>
        </w:rPr>
        <w:t>………………………………</w:t>
      </w:r>
    </w:p>
    <w:p w14:paraId="602CDA27" w14:textId="77777777" w:rsidR="00A339C6" w:rsidRPr="004D4778" w:rsidRDefault="00A339C6" w:rsidP="003E1BCB">
      <w:pPr>
        <w:spacing w:after="0" w:line="240" w:lineRule="auto"/>
        <w:jc w:val="thaiDistribute"/>
        <w:rPr>
          <w:rFonts w:ascii="TH SarabunPSK" w:eastAsia="Sarabun" w:hAnsi="TH SarabunPSK" w:cs="TH SarabunPSK"/>
          <w:sz w:val="32"/>
          <w:szCs w:val="32"/>
        </w:rPr>
      </w:pPr>
    </w:p>
    <w:p w14:paraId="33DD5038" w14:textId="6A81D7F9" w:rsidR="00A339C6" w:rsidRPr="004D4778" w:rsidRDefault="00A339C6" w:rsidP="003E1BCB">
      <w:pPr>
        <w:spacing w:after="0" w:line="240" w:lineRule="auto"/>
        <w:jc w:val="thaiDistribute"/>
        <w:rPr>
          <w:rFonts w:ascii="TH SarabunPSK" w:eastAsia="Sarabun" w:hAnsi="TH SarabunPSK" w:cs="TH SarabunPSK"/>
          <w:b/>
          <w:bCs/>
          <w:sz w:val="32"/>
          <w:szCs w:val="32"/>
        </w:rPr>
      </w:pPr>
      <w:r w:rsidRPr="004D4778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9. วุฒิบัตรหรือประกาศนียบัตร</w:t>
      </w:r>
    </w:p>
    <w:p w14:paraId="124765D2" w14:textId="476CFC89" w:rsidR="00A339C6" w:rsidRPr="004D4778" w:rsidRDefault="00A339C6" w:rsidP="003E1BCB">
      <w:pPr>
        <w:spacing w:after="0" w:line="240" w:lineRule="auto"/>
        <w:jc w:val="thaiDistribute"/>
        <w:rPr>
          <w:rFonts w:ascii="TH SarabunPSK" w:eastAsia="Sarabun" w:hAnsi="TH SarabunPSK" w:cs="TH SarabunPSK"/>
          <w:sz w:val="32"/>
          <w:szCs w:val="32"/>
        </w:rPr>
      </w:pPr>
      <w:r w:rsidRPr="004D4778">
        <w:rPr>
          <w:rFonts w:ascii="TH SarabunPSK" w:eastAsia="Sarabun" w:hAnsi="TH SarabunPSK" w:cs="TH SarabunPSK"/>
          <w:b/>
          <w:bCs/>
          <w:sz w:val="32"/>
          <w:szCs w:val="32"/>
          <w:cs/>
        </w:rPr>
        <w:tab/>
      </w:r>
      <w:r w:rsidR="004D4778">
        <w:rPr>
          <w:rFonts w:ascii="TH SarabunPSK" w:hAnsi="TH SarabunPSK" w:cs="TH SarabunPSK"/>
          <w:sz w:val="32"/>
          <w:szCs w:val="32"/>
        </w:rPr>
        <w:t>………………………………</w:t>
      </w:r>
    </w:p>
    <w:p w14:paraId="21C13035" w14:textId="77777777" w:rsidR="00A339C6" w:rsidRPr="004D4778" w:rsidRDefault="00A339C6" w:rsidP="003E1BCB">
      <w:pPr>
        <w:spacing w:after="0" w:line="240" w:lineRule="auto"/>
        <w:jc w:val="thaiDistribute"/>
        <w:rPr>
          <w:rFonts w:ascii="TH SarabunPSK" w:eastAsia="Sarabun" w:hAnsi="TH SarabunPSK" w:cs="TH SarabunPSK"/>
          <w:sz w:val="32"/>
          <w:szCs w:val="32"/>
        </w:rPr>
      </w:pPr>
    </w:p>
    <w:p w14:paraId="2B2FE628" w14:textId="74B457FF" w:rsidR="003E1BCB" w:rsidRPr="004D4778" w:rsidRDefault="00A339C6" w:rsidP="003E1BCB">
      <w:pPr>
        <w:spacing w:after="0" w:line="240" w:lineRule="auto"/>
        <w:jc w:val="thaiDistribute"/>
        <w:rPr>
          <w:rFonts w:ascii="TH SarabunPSK" w:eastAsia="Sarabun" w:hAnsi="TH SarabunPSK" w:cs="TH SarabunPSK"/>
          <w:b/>
          <w:bCs/>
          <w:sz w:val="32"/>
          <w:szCs w:val="32"/>
          <w:cs/>
        </w:rPr>
      </w:pPr>
      <w:r w:rsidRPr="004D4778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10</w:t>
      </w:r>
      <w:r w:rsidR="003E1BCB" w:rsidRPr="004D4778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. คณะกรรมการบริหารโครงการ</w:t>
      </w:r>
      <w:r w:rsidR="00E75B99">
        <w:rPr>
          <w:rFonts w:ascii="TH SarabunPSK" w:eastAsia="Sarabun" w:hAnsi="TH SarabunPSK" w:cs="TH SarabunPSK"/>
          <w:b/>
          <w:bCs/>
          <w:sz w:val="32"/>
          <w:szCs w:val="32"/>
        </w:rPr>
        <w:t xml:space="preserve"> </w:t>
      </w:r>
      <w:r w:rsidR="00E75B99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(ไม่น้อยกว่า</w:t>
      </w:r>
      <w:r w:rsidR="00E75B99">
        <w:rPr>
          <w:rFonts w:ascii="TH SarabunPSK" w:eastAsia="Sarabun" w:hAnsi="TH SarabunPSK" w:cs="TH SarabunPSK"/>
          <w:b/>
          <w:bCs/>
          <w:sz w:val="32"/>
          <w:szCs w:val="32"/>
        </w:rPr>
        <w:t xml:space="preserve"> 5</w:t>
      </w:r>
      <w:r w:rsidR="00E75B99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 xml:space="preserve"> คน)</w:t>
      </w:r>
    </w:p>
    <w:p w14:paraId="6BC8C28D" w14:textId="7C112B44" w:rsidR="001A242E" w:rsidRPr="004D4778" w:rsidRDefault="004D4778" w:rsidP="001A242E">
      <w:pPr>
        <w:spacing w:after="0" w:line="240" w:lineRule="auto"/>
        <w:ind w:firstLine="720"/>
        <w:jc w:val="thaiDistribute"/>
        <w:rPr>
          <w:rFonts w:ascii="TH SarabunPSK" w:eastAsia="Sarabun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………………………………</w:t>
      </w:r>
      <w:r w:rsidR="001A242E" w:rsidRPr="004D4778">
        <w:rPr>
          <w:rFonts w:ascii="TH SarabunPSK" w:hAnsi="TH SarabunPSK" w:cs="TH SarabunPSK"/>
          <w:sz w:val="32"/>
          <w:szCs w:val="32"/>
          <w:cs/>
        </w:rPr>
        <w:tab/>
      </w:r>
      <w:r w:rsidR="001A242E" w:rsidRPr="004D4778">
        <w:rPr>
          <w:rFonts w:ascii="TH SarabunPSK" w:hAnsi="TH SarabunPSK" w:cs="TH SarabunPSK"/>
          <w:sz w:val="32"/>
          <w:szCs w:val="32"/>
          <w:cs/>
        </w:rPr>
        <w:tab/>
      </w:r>
      <w:r w:rsidR="001A242E" w:rsidRPr="004D4778">
        <w:rPr>
          <w:rFonts w:ascii="TH SarabunPSK" w:hAnsi="TH SarabunPSK" w:cs="TH SarabunPSK"/>
          <w:sz w:val="32"/>
          <w:szCs w:val="32"/>
          <w:cs/>
        </w:rPr>
        <w:tab/>
      </w:r>
      <w:r w:rsidR="001A242E" w:rsidRPr="004D4778">
        <w:rPr>
          <w:rFonts w:ascii="TH SarabunPSK" w:hAnsi="TH SarabunPSK" w:cs="TH SarabunPSK" w:hint="cs"/>
          <w:sz w:val="32"/>
          <w:szCs w:val="32"/>
          <w:cs/>
        </w:rPr>
        <w:tab/>
      </w:r>
      <w:bookmarkStart w:id="1" w:name="_Hlk49456746"/>
      <w:r w:rsidR="001A242E" w:rsidRPr="004D4778">
        <w:rPr>
          <w:rFonts w:ascii="TH SarabunPSK" w:hAnsi="TH SarabunPSK" w:cs="TH SarabunPSK"/>
          <w:sz w:val="32"/>
          <w:szCs w:val="32"/>
          <w:cs/>
        </w:rPr>
        <w:t>ประธาน</w:t>
      </w:r>
      <w:r w:rsidR="001A242E" w:rsidRPr="004D4778">
        <w:rPr>
          <w:rFonts w:ascii="TH SarabunPSK" w:hAnsi="TH SarabunPSK" w:cs="TH SarabunPSK" w:hint="cs"/>
          <w:sz w:val="32"/>
          <w:szCs w:val="32"/>
          <w:cs/>
        </w:rPr>
        <w:t>โครงการ</w:t>
      </w:r>
      <w:bookmarkEnd w:id="1"/>
    </w:p>
    <w:p w14:paraId="0FDC9C7A" w14:textId="10F57203" w:rsidR="001A242E" w:rsidRPr="004D4778" w:rsidRDefault="004D4778" w:rsidP="001A242E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………………………………</w:t>
      </w:r>
      <w:r w:rsidR="001A242E" w:rsidRPr="004D4778">
        <w:rPr>
          <w:rFonts w:ascii="TH SarabunPSK" w:hAnsi="TH SarabunPSK" w:cs="TH SarabunPSK" w:hint="cs"/>
          <w:sz w:val="32"/>
          <w:szCs w:val="32"/>
          <w:cs/>
        </w:rPr>
        <w:tab/>
      </w:r>
      <w:r w:rsidR="001A242E" w:rsidRPr="004D4778">
        <w:rPr>
          <w:rFonts w:ascii="TH SarabunPSK" w:hAnsi="TH SarabunPSK" w:cs="TH SarabunPSK"/>
          <w:sz w:val="32"/>
          <w:szCs w:val="32"/>
          <w:cs/>
        </w:rPr>
        <w:tab/>
      </w:r>
      <w:r w:rsidR="001A242E" w:rsidRPr="004D4778">
        <w:rPr>
          <w:rFonts w:ascii="TH SarabunPSK" w:hAnsi="TH SarabunPSK" w:cs="TH SarabunPSK"/>
          <w:sz w:val="32"/>
          <w:szCs w:val="32"/>
          <w:cs/>
        </w:rPr>
        <w:tab/>
      </w:r>
      <w:r w:rsidR="001A242E" w:rsidRPr="004D4778">
        <w:rPr>
          <w:rFonts w:ascii="TH SarabunPSK" w:hAnsi="TH SarabunPSK" w:cs="TH SarabunPSK"/>
          <w:sz w:val="32"/>
          <w:szCs w:val="32"/>
          <w:cs/>
        </w:rPr>
        <w:tab/>
        <w:t>กรรมการ</w:t>
      </w:r>
    </w:p>
    <w:p w14:paraId="1D6BB489" w14:textId="76B5B91D" w:rsidR="001A242E" w:rsidRPr="004D4778" w:rsidRDefault="004D4778" w:rsidP="001A242E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………………………………</w:t>
      </w:r>
      <w:r w:rsidR="001A242E" w:rsidRPr="004D4778">
        <w:rPr>
          <w:rFonts w:ascii="TH SarabunPSK" w:hAnsi="TH SarabunPSK" w:cs="TH SarabunPSK"/>
          <w:sz w:val="32"/>
          <w:szCs w:val="32"/>
          <w:cs/>
        </w:rPr>
        <w:tab/>
      </w:r>
      <w:r w:rsidR="001A242E" w:rsidRPr="004D4778">
        <w:rPr>
          <w:rFonts w:ascii="TH SarabunPSK" w:hAnsi="TH SarabunPSK" w:cs="TH SarabunPSK"/>
          <w:sz w:val="32"/>
          <w:szCs w:val="32"/>
          <w:cs/>
        </w:rPr>
        <w:tab/>
      </w:r>
      <w:r w:rsidR="001A242E" w:rsidRPr="004D4778">
        <w:rPr>
          <w:rFonts w:ascii="TH SarabunPSK" w:hAnsi="TH SarabunPSK" w:cs="TH SarabunPSK"/>
          <w:sz w:val="32"/>
          <w:szCs w:val="32"/>
          <w:cs/>
        </w:rPr>
        <w:tab/>
      </w:r>
      <w:r w:rsidR="001A242E" w:rsidRPr="004D4778">
        <w:rPr>
          <w:rFonts w:ascii="TH SarabunPSK" w:hAnsi="TH SarabunPSK" w:cs="TH SarabunPSK"/>
          <w:sz w:val="32"/>
          <w:szCs w:val="32"/>
          <w:cs/>
        </w:rPr>
        <w:tab/>
        <w:t>กรรมการ</w:t>
      </w:r>
    </w:p>
    <w:p w14:paraId="4B9822D8" w14:textId="64C72BA6" w:rsidR="009936CA" w:rsidRPr="004D4778" w:rsidRDefault="004D4778" w:rsidP="009936CA">
      <w:pPr>
        <w:spacing w:after="0" w:line="240" w:lineRule="auto"/>
        <w:ind w:firstLine="720"/>
        <w:jc w:val="thaiDistribute"/>
        <w:rPr>
          <w:rFonts w:ascii="TH SarabunPSK" w:eastAsia="Sarabun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………………………………</w:t>
      </w:r>
      <w:r w:rsidR="009936CA" w:rsidRPr="004D4778">
        <w:rPr>
          <w:rFonts w:ascii="TH SarabunPSK" w:eastAsia="Sarabun" w:hAnsi="TH SarabunPSK" w:cs="TH SarabunPSK"/>
          <w:sz w:val="32"/>
          <w:szCs w:val="32"/>
          <w:cs/>
        </w:rPr>
        <w:tab/>
      </w:r>
      <w:r w:rsidR="009936CA" w:rsidRPr="004D4778">
        <w:rPr>
          <w:rFonts w:ascii="TH SarabunPSK" w:eastAsia="Sarabun" w:hAnsi="TH SarabunPSK" w:cs="TH SarabunPSK"/>
          <w:sz w:val="32"/>
          <w:szCs w:val="32"/>
          <w:cs/>
        </w:rPr>
        <w:tab/>
      </w:r>
      <w:r w:rsidR="009936CA" w:rsidRPr="004D4778">
        <w:rPr>
          <w:rFonts w:ascii="TH SarabunPSK" w:eastAsia="Sarabun" w:hAnsi="TH SarabunPSK" w:cs="TH SarabunPSK"/>
          <w:sz w:val="32"/>
          <w:szCs w:val="32"/>
          <w:cs/>
        </w:rPr>
        <w:tab/>
      </w:r>
      <w:r w:rsidR="009936CA" w:rsidRPr="004D4778">
        <w:rPr>
          <w:rFonts w:ascii="TH SarabunPSK" w:eastAsia="Sarabun" w:hAnsi="TH SarabunPSK" w:cs="TH SarabunPSK"/>
          <w:sz w:val="32"/>
          <w:szCs w:val="32"/>
          <w:cs/>
        </w:rPr>
        <w:tab/>
      </w:r>
      <w:r w:rsidR="009936CA" w:rsidRPr="004D4778">
        <w:rPr>
          <w:rFonts w:ascii="TH SarabunPSK" w:hAnsi="TH SarabunPSK" w:cs="TH SarabunPSK"/>
          <w:sz w:val="32"/>
          <w:szCs w:val="32"/>
          <w:cs/>
        </w:rPr>
        <w:t>กรรมการ</w:t>
      </w:r>
      <w:r w:rsidR="009936CA" w:rsidRPr="004D4778">
        <w:rPr>
          <w:rFonts w:ascii="TH SarabunPSK" w:hAnsi="TH SarabunPSK" w:cs="TH SarabunPSK" w:hint="cs"/>
          <w:sz w:val="32"/>
          <w:szCs w:val="32"/>
          <w:cs/>
        </w:rPr>
        <w:t>และเจ้าหน้าที่พัสดุ</w:t>
      </w:r>
    </w:p>
    <w:p w14:paraId="1230250F" w14:textId="558AA3AF" w:rsidR="001A242E" w:rsidRPr="004D4778" w:rsidRDefault="004D4778" w:rsidP="001A242E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………………………………</w:t>
      </w:r>
      <w:r w:rsidR="001A242E" w:rsidRPr="004D4778">
        <w:rPr>
          <w:rFonts w:ascii="TH SarabunPSK" w:hAnsi="TH SarabunPSK" w:cs="TH SarabunPSK"/>
          <w:sz w:val="32"/>
          <w:szCs w:val="32"/>
          <w:cs/>
        </w:rPr>
        <w:tab/>
      </w:r>
      <w:r w:rsidR="001A242E" w:rsidRPr="004D4778">
        <w:rPr>
          <w:rFonts w:ascii="TH SarabunPSK" w:hAnsi="TH SarabunPSK" w:cs="TH SarabunPSK"/>
          <w:sz w:val="32"/>
          <w:szCs w:val="32"/>
          <w:cs/>
        </w:rPr>
        <w:tab/>
      </w:r>
      <w:r w:rsidR="001A242E" w:rsidRPr="004D4778">
        <w:rPr>
          <w:rFonts w:ascii="TH SarabunPSK" w:hAnsi="TH SarabunPSK" w:cs="TH SarabunPSK"/>
          <w:sz w:val="32"/>
          <w:szCs w:val="32"/>
          <w:cs/>
        </w:rPr>
        <w:tab/>
        <w:t xml:space="preserve">     </w:t>
      </w:r>
      <w:r w:rsidR="001A242E" w:rsidRPr="004D4778">
        <w:rPr>
          <w:rFonts w:ascii="TH SarabunPSK" w:hAnsi="TH SarabunPSK" w:cs="TH SarabunPSK"/>
          <w:sz w:val="32"/>
          <w:szCs w:val="32"/>
          <w:cs/>
        </w:rPr>
        <w:tab/>
        <w:t>กรรมการและ</w:t>
      </w:r>
      <w:r w:rsidR="001A242E" w:rsidRPr="004D4778">
        <w:rPr>
          <w:rFonts w:ascii="TH SarabunPSK" w:hAnsi="TH SarabunPSK" w:cs="TH SarabunPSK" w:hint="cs"/>
          <w:sz w:val="32"/>
          <w:szCs w:val="32"/>
          <w:cs/>
        </w:rPr>
        <w:t>เจ้าหน้าที่</w:t>
      </w:r>
      <w:r w:rsidR="001A242E" w:rsidRPr="004D4778">
        <w:rPr>
          <w:rFonts w:ascii="TH SarabunPSK" w:hAnsi="TH SarabunPSK" w:cs="TH SarabunPSK"/>
          <w:sz w:val="32"/>
          <w:szCs w:val="32"/>
          <w:cs/>
        </w:rPr>
        <w:t>การเงิน</w:t>
      </w:r>
    </w:p>
    <w:p w14:paraId="5C0A64F9" w14:textId="5B7F67D5" w:rsidR="001A242E" w:rsidRPr="004D4778" w:rsidRDefault="004D4778" w:rsidP="001A242E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………………………………</w:t>
      </w:r>
      <w:r w:rsidR="001A242E" w:rsidRPr="004D4778">
        <w:rPr>
          <w:rFonts w:ascii="TH SarabunPSK" w:hAnsi="TH SarabunPSK" w:cs="TH SarabunPSK" w:hint="cs"/>
          <w:sz w:val="32"/>
          <w:szCs w:val="32"/>
          <w:cs/>
        </w:rPr>
        <w:tab/>
      </w:r>
      <w:r w:rsidR="001A242E" w:rsidRPr="004D4778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1A242E" w:rsidRPr="004D4778">
        <w:rPr>
          <w:rFonts w:ascii="TH SarabunPSK" w:hAnsi="TH SarabunPSK" w:cs="TH SarabunPSK"/>
          <w:sz w:val="32"/>
          <w:szCs w:val="32"/>
          <w:cs/>
        </w:rPr>
        <w:t>กรรมการและเลขานุการ</w:t>
      </w:r>
    </w:p>
    <w:p w14:paraId="3EB974F5" w14:textId="26ED7BAC" w:rsidR="001A242E" w:rsidRPr="004D4778" w:rsidRDefault="004D4778" w:rsidP="001A242E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………………………………</w:t>
      </w:r>
      <w:r w:rsidR="001A242E" w:rsidRPr="004D4778">
        <w:rPr>
          <w:rFonts w:ascii="TH SarabunPSK" w:hAnsi="TH SarabunPSK" w:cs="TH SarabunPSK"/>
          <w:sz w:val="32"/>
          <w:szCs w:val="32"/>
          <w:cs/>
        </w:rPr>
        <w:tab/>
      </w:r>
      <w:r w:rsidR="001A242E" w:rsidRPr="004D4778">
        <w:rPr>
          <w:rFonts w:ascii="TH SarabunPSK" w:hAnsi="TH SarabunPSK" w:cs="TH SarabunPSK"/>
          <w:sz w:val="32"/>
          <w:szCs w:val="32"/>
          <w:cs/>
        </w:rPr>
        <w:tab/>
      </w:r>
      <w:r w:rsidR="001A242E" w:rsidRPr="004D4778">
        <w:rPr>
          <w:rFonts w:ascii="TH SarabunPSK" w:hAnsi="TH SarabunPSK" w:cs="TH SarabunPSK"/>
          <w:sz w:val="32"/>
          <w:szCs w:val="32"/>
          <w:cs/>
        </w:rPr>
        <w:tab/>
      </w:r>
      <w:r w:rsidR="001A242E" w:rsidRPr="004D4778">
        <w:rPr>
          <w:rFonts w:ascii="TH SarabunPSK" w:hAnsi="TH SarabunPSK" w:cs="TH SarabunPSK"/>
          <w:sz w:val="32"/>
          <w:szCs w:val="32"/>
          <w:cs/>
        </w:rPr>
        <w:tab/>
      </w:r>
      <w:r w:rsidR="001A242E" w:rsidRPr="004D4778">
        <w:rPr>
          <w:rFonts w:ascii="TH SarabunPSK" w:hAnsi="TH SarabunPSK" w:cs="TH SarabunPSK" w:hint="cs"/>
          <w:sz w:val="32"/>
          <w:szCs w:val="32"/>
          <w:cs/>
        </w:rPr>
        <w:t>กรรมการและผู้ช่วยเลขานุการ</w:t>
      </w:r>
    </w:p>
    <w:p w14:paraId="66F5BA11" w14:textId="77777777" w:rsidR="001A242E" w:rsidRPr="004D4778" w:rsidRDefault="001A242E" w:rsidP="001A242E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18B348DA" w14:textId="5A628129" w:rsidR="003C78BE" w:rsidRPr="004D4778" w:rsidRDefault="00A339C6" w:rsidP="003C78BE">
      <w:pPr>
        <w:spacing w:after="0" w:line="240" w:lineRule="auto"/>
        <w:jc w:val="thaiDistribute"/>
        <w:rPr>
          <w:rFonts w:ascii="TH SarabunPSK" w:eastAsia="Sarabun" w:hAnsi="TH SarabunPSK" w:cs="TH SarabunPSK"/>
          <w:b/>
          <w:bCs/>
          <w:sz w:val="32"/>
          <w:szCs w:val="32"/>
        </w:rPr>
      </w:pPr>
      <w:r w:rsidRPr="004D4778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11</w:t>
      </w:r>
      <w:r w:rsidR="003C78BE" w:rsidRPr="004D4778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. ระยะเวลาในการดำเนินงานการ</w:t>
      </w:r>
    </w:p>
    <w:p w14:paraId="68C9F122" w14:textId="0B4635B1" w:rsidR="003C78BE" w:rsidRPr="004D4778" w:rsidRDefault="003C78BE" w:rsidP="003C78BE">
      <w:pPr>
        <w:spacing w:after="0" w:line="240" w:lineRule="auto"/>
        <w:jc w:val="thaiDistribute"/>
        <w:rPr>
          <w:rFonts w:ascii="TH SarabunPSK" w:eastAsia="Sarabun" w:hAnsi="TH SarabunPSK" w:cs="TH SarabunPSK"/>
          <w:sz w:val="32"/>
          <w:szCs w:val="32"/>
        </w:rPr>
      </w:pPr>
      <w:r w:rsidRPr="004D4778">
        <w:rPr>
          <w:rFonts w:ascii="TH SarabunPSK" w:eastAsia="Sarabun" w:hAnsi="TH SarabunPSK" w:cs="TH SarabunPSK"/>
          <w:sz w:val="32"/>
          <w:szCs w:val="32"/>
          <w:cs/>
        </w:rPr>
        <w:tab/>
      </w:r>
      <w:r w:rsidR="004D4778">
        <w:rPr>
          <w:rFonts w:ascii="TH SarabunPSK" w:hAnsi="TH SarabunPSK" w:cs="TH SarabunPSK"/>
          <w:sz w:val="32"/>
          <w:szCs w:val="32"/>
        </w:rPr>
        <w:t>…………………</w:t>
      </w:r>
      <w:r w:rsidR="009A226B" w:rsidRPr="004D4778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9A226B" w:rsidRPr="004D4778">
        <w:rPr>
          <w:rFonts w:ascii="TH SarabunPSK" w:eastAsia="Sarabun" w:hAnsi="TH SarabunPSK" w:cs="TH SarabunPSK"/>
          <w:sz w:val="32"/>
          <w:szCs w:val="32"/>
        </w:rPr>
        <w:t xml:space="preserve">– </w:t>
      </w:r>
      <w:r w:rsidR="004D4778">
        <w:rPr>
          <w:rFonts w:ascii="TH SarabunPSK" w:hAnsi="TH SarabunPSK" w:cs="TH SarabunPSK"/>
          <w:sz w:val="32"/>
          <w:szCs w:val="32"/>
        </w:rPr>
        <w:t>…………………</w:t>
      </w:r>
      <w:r w:rsidRPr="004D4778">
        <w:rPr>
          <w:rFonts w:ascii="TH SarabunPSK" w:eastAsia="Sarabun" w:hAnsi="TH SarabunPSK" w:cs="TH SarabunPSK" w:hint="cs"/>
          <w:sz w:val="32"/>
          <w:szCs w:val="32"/>
          <w:cs/>
        </w:rPr>
        <w:t>2563</w:t>
      </w:r>
    </w:p>
    <w:p w14:paraId="05B5D53F" w14:textId="77777777" w:rsidR="00AD508E" w:rsidRPr="004D4778" w:rsidRDefault="00AD508E" w:rsidP="003C78BE">
      <w:pPr>
        <w:spacing w:after="0" w:line="240" w:lineRule="auto"/>
        <w:jc w:val="thaiDistribute"/>
        <w:rPr>
          <w:rFonts w:ascii="TH SarabunPSK" w:eastAsia="Sarabun" w:hAnsi="TH SarabunPSK" w:cs="TH SarabunPSK"/>
          <w:sz w:val="32"/>
          <w:szCs w:val="32"/>
        </w:rPr>
      </w:pPr>
    </w:p>
    <w:p w14:paraId="0357128B" w14:textId="5FB5B1AD" w:rsidR="003C78BE" w:rsidRPr="004D4778" w:rsidRDefault="00A339C6" w:rsidP="003C78BE">
      <w:pPr>
        <w:spacing w:after="0" w:line="240" w:lineRule="auto"/>
        <w:jc w:val="thaiDistribute"/>
        <w:rPr>
          <w:rFonts w:ascii="TH SarabunPSK" w:eastAsia="Sarabun" w:hAnsi="TH SarabunPSK" w:cs="TH SarabunPSK"/>
          <w:b/>
          <w:bCs/>
          <w:sz w:val="32"/>
          <w:szCs w:val="32"/>
        </w:rPr>
      </w:pPr>
      <w:r w:rsidRPr="004D4778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12</w:t>
      </w:r>
      <w:r w:rsidR="003C78BE" w:rsidRPr="004D4778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.</w:t>
      </w:r>
      <w:r w:rsidR="00013A7D" w:rsidRPr="004D4778">
        <w:rPr>
          <w:rFonts w:ascii="TH SarabunPSK" w:eastAsia="Sarabun" w:hAnsi="TH SarabunPSK" w:cs="TH SarabunPSK"/>
          <w:b/>
          <w:bCs/>
          <w:sz w:val="32"/>
          <w:szCs w:val="32"/>
        </w:rPr>
        <w:t xml:space="preserve"> </w:t>
      </w:r>
      <w:r w:rsidR="00013A7D" w:rsidRPr="004D4778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สถานที่จัดโครงการ</w:t>
      </w:r>
    </w:p>
    <w:p w14:paraId="45F7EB86" w14:textId="55C333DC" w:rsidR="00013A7D" w:rsidRPr="004D4778" w:rsidRDefault="00013A7D" w:rsidP="003C78BE">
      <w:pPr>
        <w:spacing w:after="0" w:line="240" w:lineRule="auto"/>
        <w:jc w:val="thaiDistribute"/>
        <w:rPr>
          <w:rFonts w:ascii="TH SarabunPSK" w:eastAsia="Sarabun" w:hAnsi="TH SarabunPSK" w:cs="TH SarabunPSK"/>
          <w:sz w:val="32"/>
          <w:szCs w:val="32"/>
        </w:rPr>
      </w:pPr>
      <w:r w:rsidRPr="004D4778">
        <w:rPr>
          <w:rFonts w:ascii="TH SarabunPSK" w:eastAsia="Sarabun" w:hAnsi="TH SarabunPSK" w:cs="TH SarabunPSK"/>
          <w:sz w:val="32"/>
          <w:szCs w:val="32"/>
          <w:cs/>
        </w:rPr>
        <w:tab/>
      </w:r>
      <w:r w:rsidR="00EA445E">
        <w:rPr>
          <w:rFonts w:ascii="TH SarabunPSK" w:hAnsi="TH SarabunPSK" w:cs="TH SarabunPSK"/>
          <w:sz w:val="32"/>
          <w:szCs w:val="32"/>
        </w:rPr>
        <w:t>………………………………</w:t>
      </w:r>
      <w:r w:rsidRPr="004D4778">
        <w:rPr>
          <w:rFonts w:ascii="TH SarabunPSK" w:eastAsia="Sarabun" w:hAnsi="TH SarabunPSK" w:cs="TH SarabunPSK" w:hint="cs"/>
          <w:sz w:val="32"/>
          <w:szCs w:val="32"/>
          <w:cs/>
        </w:rPr>
        <w:t>คณะวิทยาศาสตร์</w:t>
      </w:r>
      <w:r w:rsidR="007D65A3" w:rsidRPr="004D4778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="007D65A3" w:rsidRPr="004D4778">
        <w:rPr>
          <w:rFonts w:ascii="TH SarabunPSK" w:eastAsia="Sarabun" w:hAnsi="TH SarabunPSK" w:cs="TH SarabunPSK" w:hint="cs"/>
          <w:sz w:val="32"/>
          <w:szCs w:val="32"/>
          <w:cs/>
        </w:rPr>
        <w:t>มหาวิทยาลัยศรีนครินทรวิโรฒ ประสานมิตร</w:t>
      </w:r>
    </w:p>
    <w:p w14:paraId="745F0766" w14:textId="77777777" w:rsidR="0087196F" w:rsidRPr="004D4778" w:rsidRDefault="0087196F" w:rsidP="003C78BE">
      <w:pPr>
        <w:spacing w:after="0" w:line="240" w:lineRule="auto"/>
        <w:jc w:val="thaiDistribute"/>
        <w:rPr>
          <w:rFonts w:ascii="TH SarabunPSK" w:eastAsia="Sarabun" w:hAnsi="TH SarabunPSK" w:cs="TH SarabunPSK"/>
          <w:sz w:val="32"/>
          <w:szCs w:val="32"/>
        </w:rPr>
      </w:pPr>
    </w:p>
    <w:p w14:paraId="281B4250" w14:textId="2B05AAE8" w:rsidR="00013A7D" w:rsidRPr="004D4778" w:rsidRDefault="00A339C6" w:rsidP="003C78BE">
      <w:pPr>
        <w:spacing w:after="0" w:line="240" w:lineRule="auto"/>
        <w:jc w:val="thaiDistribute"/>
        <w:rPr>
          <w:rFonts w:ascii="TH SarabunPSK" w:eastAsia="Sarabun" w:hAnsi="TH SarabunPSK" w:cs="TH SarabunPSK"/>
          <w:b/>
          <w:bCs/>
          <w:sz w:val="32"/>
          <w:szCs w:val="32"/>
        </w:rPr>
      </w:pPr>
      <w:r w:rsidRPr="004D4778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13</w:t>
      </w:r>
      <w:r w:rsidR="00013A7D" w:rsidRPr="004D4778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. ขั้นตอนการดำเนินการ</w:t>
      </w:r>
    </w:p>
    <w:tbl>
      <w:tblPr>
        <w:tblStyle w:val="a4"/>
        <w:tblW w:w="0" w:type="auto"/>
        <w:tblInd w:w="113" w:type="dxa"/>
        <w:tblLook w:val="04A0" w:firstRow="1" w:lastRow="0" w:firstColumn="1" w:lastColumn="0" w:noHBand="0" w:noVBand="1"/>
      </w:tblPr>
      <w:tblGrid>
        <w:gridCol w:w="6569"/>
        <w:gridCol w:w="2668"/>
      </w:tblGrid>
      <w:tr w:rsidR="00124D29" w:rsidRPr="004D4778" w14:paraId="3FBB823C" w14:textId="77777777" w:rsidTr="00124D29">
        <w:tc>
          <w:tcPr>
            <w:tcW w:w="6655" w:type="dxa"/>
            <w:shd w:val="clear" w:color="auto" w:fill="D9D9D9" w:themeFill="background1" w:themeFillShade="D9"/>
          </w:tcPr>
          <w:p w14:paraId="63A3CC2E" w14:textId="77777777" w:rsidR="00124D29" w:rsidRPr="004D4778" w:rsidRDefault="00124D29" w:rsidP="007D65A3">
            <w:pPr>
              <w:jc w:val="center"/>
              <w:rPr>
                <w:rFonts w:ascii="TH SarabunPSK" w:eastAsia="Sarabun" w:hAnsi="TH SarabunPSK" w:cs="TH SarabunPSK"/>
                <w:sz w:val="32"/>
                <w:szCs w:val="32"/>
              </w:rPr>
            </w:pPr>
            <w:r w:rsidRPr="004D4778">
              <w:rPr>
                <w:rFonts w:ascii="TH SarabunPSK" w:eastAsia="Sarabun" w:hAnsi="TH SarabunPSK" w:cs="TH SarabunPSK" w:hint="cs"/>
                <w:sz w:val="32"/>
                <w:szCs w:val="32"/>
                <w:cs/>
              </w:rPr>
              <w:t>ขั้นตอนการดำเนินงาน</w:t>
            </w:r>
          </w:p>
        </w:tc>
        <w:tc>
          <w:tcPr>
            <w:tcW w:w="2695" w:type="dxa"/>
            <w:shd w:val="clear" w:color="auto" w:fill="D9D9D9" w:themeFill="background1" w:themeFillShade="D9"/>
          </w:tcPr>
          <w:p w14:paraId="1DDCEEA2" w14:textId="77777777" w:rsidR="00124D29" w:rsidRPr="004D4778" w:rsidRDefault="00124D29" w:rsidP="007D65A3">
            <w:pPr>
              <w:jc w:val="center"/>
              <w:rPr>
                <w:rFonts w:ascii="TH SarabunPSK" w:eastAsia="Sarabun" w:hAnsi="TH SarabunPSK" w:cs="TH SarabunPSK"/>
                <w:sz w:val="32"/>
                <w:szCs w:val="32"/>
              </w:rPr>
            </w:pPr>
            <w:r w:rsidRPr="004D4778">
              <w:rPr>
                <w:rFonts w:ascii="TH SarabunPSK" w:eastAsia="Sarabun" w:hAnsi="TH SarabunPSK" w:cs="TH SarabunPSK" w:hint="cs"/>
                <w:sz w:val="32"/>
                <w:szCs w:val="32"/>
                <w:cs/>
              </w:rPr>
              <w:t>ระยะเวลา</w:t>
            </w:r>
          </w:p>
        </w:tc>
      </w:tr>
      <w:tr w:rsidR="00124D29" w:rsidRPr="004D4778" w14:paraId="1E12EDB4" w14:textId="77777777" w:rsidTr="00124D29">
        <w:tc>
          <w:tcPr>
            <w:tcW w:w="6655" w:type="dxa"/>
          </w:tcPr>
          <w:p w14:paraId="17801948" w14:textId="77777777" w:rsidR="00124D29" w:rsidRPr="004D4778" w:rsidRDefault="00124D29" w:rsidP="007D65A3">
            <w:pPr>
              <w:jc w:val="thaiDistribute"/>
              <w:rPr>
                <w:rFonts w:ascii="TH SarabunPSK" w:eastAsia="Sarabun" w:hAnsi="TH SarabunPSK" w:cs="TH SarabunPSK"/>
                <w:sz w:val="32"/>
                <w:szCs w:val="32"/>
              </w:rPr>
            </w:pPr>
            <w:r w:rsidRPr="004D4778">
              <w:rPr>
                <w:rFonts w:ascii="TH SarabunPSK" w:eastAsia="Sarabun" w:hAnsi="TH SarabunPSK" w:cs="TH SarabunPSK" w:hint="cs"/>
                <w:sz w:val="32"/>
                <w:szCs w:val="32"/>
                <w:cs/>
              </w:rPr>
              <w:t>วางแผน (กำหนดวันดำเนินงานโครงการและสถานที่)</w:t>
            </w:r>
          </w:p>
        </w:tc>
        <w:tc>
          <w:tcPr>
            <w:tcW w:w="2695" w:type="dxa"/>
          </w:tcPr>
          <w:p w14:paraId="28569EB2" w14:textId="7821B803" w:rsidR="00124D29" w:rsidRPr="004D4778" w:rsidRDefault="00124D29" w:rsidP="007D65A3">
            <w:pPr>
              <w:jc w:val="thaiDistribute"/>
              <w:rPr>
                <w:rFonts w:ascii="TH SarabunPSK" w:eastAsia="Sarabun" w:hAnsi="TH SarabunPSK" w:cs="TH SarabunPSK"/>
                <w:sz w:val="32"/>
                <w:szCs w:val="32"/>
              </w:rPr>
            </w:pPr>
          </w:p>
        </w:tc>
      </w:tr>
      <w:tr w:rsidR="00124D29" w:rsidRPr="004D4778" w14:paraId="1D9CC0EC" w14:textId="77777777" w:rsidTr="00124D29">
        <w:tc>
          <w:tcPr>
            <w:tcW w:w="6655" w:type="dxa"/>
          </w:tcPr>
          <w:p w14:paraId="5735E077" w14:textId="77777777" w:rsidR="00124D29" w:rsidRPr="004D4778" w:rsidRDefault="00124D29" w:rsidP="007D65A3">
            <w:pPr>
              <w:jc w:val="thaiDistribute"/>
              <w:rPr>
                <w:rFonts w:ascii="TH SarabunPSK" w:eastAsia="Sarabun" w:hAnsi="TH SarabunPSK" w:cs="TH SarabunPSK"/>
                <w:sz w:val="32"/>
                <w:szCs w:val="32"/>
              </w:rPr>
            </w:pPr>
            <w:r w:rsidRPr="004D4778">
              <w:rPr>
                <w:rFonts w:ascii="TH SarabunPSK" w:eastAsia="Sarabun" w:hAnsi="TH SarabunPSK" w:cs="TH SarabunPSK" w:hint="cs"/>
                <w:sz w:val="32"/>
                <w:szCs w:val="32"/>
                <w:cs/>
              </w:rPr>
              <w:t>ดำเนินการ</w:t>
            </w:r>
          </w:p>
          <w:p w14:paraId="48F11969" w14:textId="77777777" w:rsidR="00124D29" w:rsidRPr="004D4778" w:rsidRDefault="00124D29" w:rsidP="007D65A3">
            <w:pPr>
              <w:jc w:val="thaiDistribute"/>
              <w:rPr>
                <w:rFonts w:ascii="TH SarabunPSK" w:eastAsia="Sarabun" w:hAnsi="TH SarabunPSK" w:cs="TH SarabunPSK"/>
                <w:sz w:val="32"/>
                <w:szCs w:val="32"/>
                <w:cs/>
              </w:rPr>
            </w:pPr>
            <w:r w:rsidRPr="004D4778">
              <w:rPr>
                <w:rFonts w:ascii="TH SarabunPSK" w:eastAsia="Sarabun" w:hAnsi="TH SarabunPSK" w:cs="TH SarabunPSK" w:hint="cs"/>
                <w:sz w:val="32"/>
                <w:szCs w:val="32"/>
                <w:cs/>
              </w:rPr>
              <w:t>(จัดประชุมคณะกรรมการบริหารโครงการ, ขออนุมัติโครงการตามแผนการดำเนินงานที่วางไว้)</w:t>
            </w:r>
          </w:p>
        </w:tc>
        <w:tc>
          <w:tcPr>
            <w:tcW w:w="2695" w:type="dxa"/>
          </w:tcPr>
          <w:p w14:paraId="6468A55D" w14:textId="409D436D" w:rsidR="00124D29" w:rsidRPr="004D4778" w:rsidRDefault="00124D29" w:rsidP="00124D29">
            <w:pPr>
              <w:rPr>
                <w:rFonts w:ascii="TH SarabunPSK" w:eastAsia="Sarabun" w:hAnsi="TH SarabunPSK" w:cs="TH SarabunPSK"/>
                <w:sz w:val="32"/>
                <w:szCs w:val="32"/>
                <w:cs/>
              </w:rPr>
            </w:pPr>
          </w:p>
        </w:tc>
      </w:tr>
      <w:tr w:rsidR="00124D29" w:rsidRPr="004D4778" w14:paraId="2D25B652" w14:textId="77777777" w:rsidTr="00124D29">
        <w:tc>
          <w:tcPr>
            <w:tcW w:w="6655" w:type="dxa"/>
          </w:tcPr>
          <w:p w14:paraId="21A1D2F0" w14:textId="77777777" w:rsidR="00124D29" w:rsidRPr="004D4778" w:rsidRDefault="00124D29" w:rsidP="007D65A3">
            <w:pPr>
              <w:jc w:val="thaiDistribute"/>
              <w:rPr>
                <w:rFonts w:ascii="TH SarabunPSK" w:eastAsia="Sarabun" w:hAnsi="TH SarabunPSK" w:cs="TH SarabunPSK"/>
                <w:sz w:val="32"/>
                <w:szCs w:val="32"/>
              </w:rPr>
            </w:pPr>
            <w:r w:rsidRPr="004D4778">
              <w:rPr>
                <w:rFonts w:ascii="TH SarabunPSK" w:eastAsia="Sarabun" w:hAnsi="TH SarabunPSK" w:cs="TH SarabunPSK" w:hint="cs"/>
                <w:sz w:val="32"/>
                <w:szCs w:val="32"/>
                <w:cs/>
              </w:rPr>
              <w:t>ตรวจสอบและประเมินผล</w:t>
            </w:r>
          </w:p>
          <w:p w14:paraId="5825F350" w14:textId="77777777" w:rsidR="00124D29" w:rsidRPr="004D4778" w:rsidRDefault="00124D29" w:rsidP="007D65A3">
            <w:pPr>
              <w:jc w:val="thaiDistribute"/>
              <w:rPr>
                <w:rFonts w:ascii="TH SarabunPSK" w:eastAsia="Sarabun" w:hAnsi="TH SarabunPSK" w:cs="TH SarabunPSK"/>
                <w:sz w:val="32"/>
                <w:szCs w:val="32"/>
                <w:cs/>
              </w:rPr>
            </w:pPr>
            <w:r w:rsidRPr="004D4778">
              <w:rPr>
                <w:rFonts w:ascii="TH SarabunPSK" w:eastAsia="Sarabun" w:hAnsi="TH SarabunPSK" w:cs="TH SarabunPSK" w:hint="cs"/>
                <w:sz w:val="32"/>
                <w:szCs w:val="32"/>
                <w:cs/>
              </w:rPr>
              <w:t>(ประเมินผลโครงการ/สรุปรายละเอียด)</w:t>
            </w:r>
          </w:p>
        </w:tc>
        <w:tc>
          <w:tcPr>
            <w:tcW w:w="2695" w:type="dxa"/>
          </w:tcPr>
          <w:p w14:paraId="42F431C2" w14:textId="6C309293" w:rsidR="00124D29" w:rsidRPr="004D4778" w:rsidRDefault="00124D29" w:rsidP="007D65A3">
            <w:pPr>
              <w:jc w:val="thaiDistribute"/>
              <w:rPr>
                <w:rFonts w:ascii="TH SarabunPSK" w:eastAsia="Sarabun" w:hAnsi="TH SarabunPSK" w:cs="TH SarabunPSK"/>
                <w:sz w:val="32"/>
                <w:szCs w:val="32"/>
                <w:cs/>
              </w:rPr>
            </w:pPr>
          </w:p>
        </w:tc>
      </w:tr>
      <w:tr w:rsidR="00124D29" w:rsidRPr="004D4778" w14:paraId="0B2E8A12" w14:textId="77777777" w:rsidTr="00124D29">
        <w:tc>
          <w:tcPr>
            <w:tcW w:w="6655" w:type="dxa"/>
          </w:tcPr>
          <w:p w14:paraId="1AD02F46" w14:textId="77777777" w:rsidR="00124D29" w:rsidRPr="004D4778" w:rsidRDefault="00124D29" w:rsidP="007D65A3">
            <w:pPr>
              <w:jc w:val="thaiDistribute"/>
              <w:rPr>
                <w:rFonts w:ascii="TH SarabunPSK" w:eastAsia="Sarabun" w:hAnsi="TH SarabunPSK" w:cs="TH SarabunPSK"/>
                <w:sz w:val="32"/>
                <w:szCs w:val="32"/>
              </w:rPr>
            </w:pPr>
            <w:r w:rsidRPr="004D4778">
              <w:rPr>
                <w:rFonts w:ascii="TH SarabunPSK" w:eastAsia="Sarabun" w:hAnsi="TH SarabunPSK" w:cs="TH SarabunPSK" w:hint="cs"/>
                <w:sz w:val="32"/>
                <w:szCs w:val="32"/>
                <w:cs/>
              </w:rPr>
              <w:t>ขั้นวิเคราะห์ผลการประเมินเพื่อปรับปรุงและสรุปปัญหา</w:t>
            </w:r>
          </w:p>
          <w:p w14:paraId="3FB24ED8" w14:textId="77777777" w:rsidR="00124D29" w:rsidRPr="004D4778" w:rsidRDefault="00124D29" w:rsidP="007D65A3">
            <w:pPr>
              <w:jc w:val="thaiDistribute"/>
              <w:rPr>
                <w:rFonts w:ascii="TH SarabunPSK" w:eastAsia="Sarabun" w:hAnsi="TH SarabunPSK" w:cs="TH SarabunPSK"/>
                <w:sz w:val="32"/>
                <w:szCs w:val="32"/>
                <w:cs/>
              </w:rPr>
            </w:pPr>
            <w:r w:rsidRPr="004D4778">
              <w:rPr>
                <w:rFonts w:ascii="TH SarabunPSK" w:eastAsia="Sarabun" w:hAnsi="TH SarabunPSK" w:cs="TH SarabunPSK"/>
                <w:sz w:val="32"/>
                <w:szCs w:val="32"/>
                <w:cs/>
              </w:rPr>
              <w:t>(กรณีที่ทำงานไม่ได้ตามเป็นหมายหรือ มีปัญหา)</w:t>
            </w:r>
          </w:p>
        </w:tc>
        <w:tc>
          <w:tcPr>
            <w:tcW w:w="2695" w:type="dxa"/>
          </w:tcPr>
          <w:p w14:paraId="36879A13" w14:textId="1E73F369" w:rsidR="00124D29" w:rsidRPr="004D4778" w:rsidRDefault="00124D29" w:rsidP="007D65A3">
            <w:pPr>
              <w:rPr>
                <w:rFonts w:ascii="TH SarabunPSK" w:eastAsia="Sarabun" w:hAnsi="TH SarabunPSK" w:cs="TH SarabunPSK"/>
                <w:sz w:val="32"/>
                <w:szCs w:val="32"/>
                <w:cs/>
              </w:rPr>
            </w:pPr>
          </w:p>
        </w:tc>
      </w:tr>
    </w:tbl>
    <w:p w14:paraId="5929FDC9" w14:textId="7C99BE2A" w:rsidR="00BD572D" w:rsidRPr="004D4778" w:rsidRDefault="00BD572D" w:rsidP="00D579B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20F8A090" w14:textId="67F911BA" w:rsidR="00D579B9" w:rsidRPr="004D4778" w:rsidRDefault="00A339C6" w:rsidP="00D579B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D4778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14</w:t>
      </w:r>
      <w:r w:rsidR="00642F95" w:rsidRPr="004D4778">
        <w:rPr>
          <w:rFonts w:ascii="TH SarabunPSK" w:hAnsi="TH SarabunPSK" w:cs="TH SarabunPSK" w:hint="cs"/>
          <w:b/>
          <w:bCs/>
          <w:sz w:val="32"/>
          <w:szCs w:val="32"/>
          <w:cs/>
        </w:rPr>
        <w:t>. งบประมาณ</w:t>
      </w:r>
      <w:r w:rsidR="002A33A2" w:rsidRPr="004D4778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</w:p>
    <w:tbl>
      <w:tblPr>
        <w:tblStyle w:val="a4"/>
        <w:tblW w:w="9485" w:type="dxa"/>
        <w:tblLayout w:type="fixed"/>
        <w:tblLook w:val="04A0" w:firstRow="1" w:lastRow="0" w:firstColumn="1" w:lastColumn="0" w:noHBand="0" w:noVBand="1"/>
      </w:tblPr>
      <w:tblGrid>
        <w:gridCol w:w="846"/>
        <w:gridCol w:w="7380"/>
        <w:gridCol w:w="1259"/>
      </w:tblGrid>
      <w:tr w:rsidR="007D65A3" w:rsidRPr="004D4778" w14:paraId="16A1B107" w14:textId="77777777" w:rsidTr="00C231D1">
        <w:trPr>
          <w:tblHeader/>
        </w:trPr>
        <w:tc>
          <w:tcPr>
            <w:tcW w:w="846" w:type="dxa"/>
          </w:tcPr>
          <w:p w14:paraId="2F47DA8A" w14:textId="77777777" w:rsidR="007D65A3" w:rsidRPr="004D4778" w:rsidRDefault="007D65A3" w:rsidP="007D65A3">
            <w:pPr>
              <w:ind w:left="-111" w:right="-145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4D4778">
              <w:rPr>
                <w:rFonts w:ascii="TH SarabunPSK" w:hAnsi="TH SarabunPSK" w:cs="TH SarabunPSK" w:hint="cs"/>
                <w:sz w:val="32"/>
                <w:szCs w:val="32"/>
                <w:cs/>
              </w:rPr>
              <w:t>ลำดับ</w:t>
            </w:r>
          </w:p>
        </w:tc>
        <w:tc>
          <w:tcPr>
            <w:tcW w:w="7380" w:type="dxa"/>
          </w:tcPr>
          <w:p w14:paraId="7297B2C7" w14:textId="77777777" w:rsidR="007D65A3" w:rsidRPr="004D4778" w:rsidRDefault="007D65A3" w:rsidP="007D65A3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4D4778">
              <w:rPr>
                <w:rFonts w:ascii="TH SarabunPSK" w:hAnsi="TH SarabunPSK" w:cs="TH SarabunPSK" w:hint="cs"/>
                <w:sz w:val="32"/>
                <w:szCs w:val="32"/>
                <w:cs/>
              </w:rPr>
              <w:t>รายการ</w:t>
            </w:r>
          </w:p>
        </w:tc>
        <w:tc>
          <w:tcPr>
            <w:tcW w:w="1259" w:type="dxa"/>
          </w:tcPr>
          <w:p w14:paraId="40B2638B" w14:textId="77777777" w:rsidR="007D65A3" w:rsidRPr="004D4778" w:rsidRDefault="007D65A3" w:rsidP="007D65A3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4D4778">
              <w:rPr>
                <w:rFonts w:ascii="TH SarabunPSK" w:hAnsi="TH SarabunPSK" w:cs="TH SarabunPSK" w:hint="cs"/>
                <w:sz w:val="32"/>
                <w:szCs w:val="32"/>
                <w:cs/>
              </w:rPr>
              <w:t>จำนวน (บาท)</w:t>
            </w:r>
          </w:p>
        </w:tc>
      </w:tr>
      <w:tr w:rsidR="007D65A3" w:rsidRPr="004D4778" w14:paraId="1395217A" w14:textId="77777777" w:rsidTr="00C231D1">
        <w:tc>
          <w:tcPr>
            <w:tcW w:w="846" w:type="dxa"/>
          </w:tcPr>
          <w:p w14:paraId="541111BD" w14:textId="77777777" w:rsidR="007D65A3" w:rsidRPr="004D4778" w:rsidRDefault="007D65A3" w:rsidP="007D65A3">
            <w:pPr>
              <w:ind w:left="-111" w:right="-145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D4778">
              <w:rPr>
                <w:rFonts w:ascii="TH SarabunPSK" w:hAnsi="TH SarabunPSK" w:cs="TH SarabunPSK" w:hint="cs"/>
                <w:sz w:val="32"/>
                <w:szCs w:val="32"/>
                <w:cs/>
              </w:rPr>
              <w:t>รายรับ</w:t>
            </w:r>
          </w:p>
        </w:tc>
        <w:tc>
          <w:tcPr>
            <w:tcW w:w="7380" w:type="dxa"/>
          </w:tcPr>
          <w:p w14:paraId="2DE26258" w14:textId="251CCDB5" w:rsidR="007D65A3" w:rsidRPr="004D4778" w:rsidRDefault="007D65A3" w:rsidP="007D65A3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59" w:type="dxa"/>
          </w:tcPr>
          <w:p w14:paraId="60E385E9" w14:textId="49D90189" w:rsidR="007D65A3" w:rsidRPr="004D4778" w:rsidRDefault="007D65A3" w:rsidP="007D65A3">
            <w:pPr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7D65A3" w:rsidRPr="004D4778" w14:paraId="4AB657F9" w14:textId="77777777" w:rsidTr="00C231D1">
        <w:tc>
          <w:tcPr>
            <w:tcW w:w="846" w:type="dxa"/>
          </w:tcPr>
          <w:p w14:paraId="5B31F306" w14:textId="77777777" w:rsidR="007D65A3" w:rsidRPr="004D4778" w:rsidRDefault="007D65A3" w:rsidP="007D65A3">
            <w:pPr>
              <w:ind w:left="-111" w:right="-145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7380" w:type="dxa"/>
          </w:tcPr>
          <w:p w14:paraId="264525BE" w14:textId="77777777" w:rsidR="007D65A3" w:rsidRPr="004D4778" w:rsidRDefault="007D65A3" w:rsidP="007D65A3">
            <w:pPr>
              <w:jc w:val="right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4D477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วมรายรับเป็นเงิน</w:t>
            </w:r>
          </w:p>
        </w:tc>
        <w:tc>
          <w:tcPr>
            <w:tcW w:w="1259" w:type="dxa"/>
          </w:tcPr>
          <w:p w14:paraId="45C5A777" w14:textId="5D0C6E52" w:rsidR="007D65A3" w:rsidRPr="004D4778" w:rsidRDefault="007D65A3" w:rsidP="007D65A3">
            <w:pPr>
              <w:jc w:val="right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</w:tr>
      <w:tr w:rsidR="007D65A3" w:rsidRPr="004D4778" w14:paraId="3F198710" w14:textId="77777777" w:rsidTr="00C231D1">
        <w:tc>
          <w:tcPr>
            <w:tcW w:w="846" w:type="dxa"/>
          </w:tcPr>
          <w:p w14:paraId="5059B9D5" w14:textId="77777777" w:rsidR="007D65A3" w:rsidRPr="004D4778" w:rsidRDefault="007D65A3" w:rsidP="007D65A3">
            <w:pPr>
              <w:ind w:left="-111" w:right="-145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D4778">
              <w:rPr>
                <w:rFonts w:ascii="TH SarabunPSK" w:hAnsi="TH SarabunPSK" w:cs="TH SarabunPSK" w:hint="cs"/>
                <w:sz w:val="32"/>
                <w:szCs w:val="32"/>
                <w:cs/>
              </w:rPr>
              <w:t>หัก</w:t>
            </w:r>
          </w:p>
        </w:tc>
        <w:tc>
          <w:tcPr>
            <w:tcW w:w="7380" w:type="dxa"/>
          </w:tcPr>
          <w:p w14:paraId="1D3AFA12" w14:textId="77777777" w:rsidR="007D65A3" w:rsidRPr="004D4778" w:rsidRDefault="007D65A3" w:rsidP="007D65A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D4778">
              <w:rPr>
                <w:rFonts w:ascii="TH SarabunPSK" w:hAnsi="TH SarabunPSK" w:cs="TH SarabunPSK"/>
                <w:sz w:val="32"/>
                <w:szCs w:val="32"/>
                <w:cs/>
              </w:rPr>
              <w:t>เงินรายได้มหาวิทยาลัย ประเภทเงิน</w:t>
            </w:r>
            <w:r w:rsidRPr="004D4778">
              <w:rPr>
                <w:rFonts w:ascii="TH SarabunPSK" w:hAnsi="TH SarabunPSK" w:cs="TH SarabunPSK" w:hint="cs"/>
                <w:sz w:val="32"/>
                <w:szCs w:val="32"/>
                <w:cs/>
              </w:rPr>
              <w:t>ผ</w:t>
            </w:r>
            <w:r w:rsidRPr="004D4778">
              <w:rPr>
                <w:rFonts w:ascii="TH SarabunPSK" w:hAnsi="TH SarabunPSK" w:cs="TH SarabunPSK"/>
                <w:sz w:val="32"/>
                <w:szCs w:val="32"/>
                <w:cs/>
              </w:rPr>
              <w:t>ลประโยชน์ของมหาวิทยาลัย ร้อยละ 5</w:t>
            </w:r>
          </w:p>
        </w:tc>
        <w:tc>
          <w:tcPr>
            <w:tcW w:w="1259" w:type="dxa"/>
          </w:tcPr>
          <w:p w14:paraId="7A984845" w14:textId="40F12A43" w:rsidR="007D65A3" w:rsidRPr="004D4778" w:rsidRDefault="007D65A3" w:rsidP="007D65A3">
            <w:pPr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7D65A3" w:rsidRPr="004D4778" w14:paraId="1E1DC79C" w14:textId="77777777" w:rsidTr="00C231D1">
        <w:tc>
          <w:tcPr>
            <w:tcW w:w="846" w:type="dxa"/>
          </w:tcPr>
          <w:p w14:paraId="515F3E5D" w14:textId="77777777" w:rsidR="007D65A3" w:rsidRPr="004D4778" w:rsidRDefault="007D65A3" w:rsidP="007D65A3">
            <w:pPr>
              <w:ind w:left="-111" w:right="-145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7380" w:type="dxa"/>
          </w:tcPr>
          <w:p w14:paraId="4DE84F8C" w14:textId="77777777" w:rsidR="007D65A3" w:rsidRPr="004D4778" w:rsidRDefault="007D65A3" w:rsidP="007D65A3">
            <w:pPr>
              <w:ind w:right="-19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D4778">
              <w:rPr>
                <w:rFonts w:ascii="TH SarabunPSK" w:hAnsi="TH SarabunPSK" w:cs="TH SarabunPSK"/>
                <w:sz w:val="32"/>
                <w:szCs w:val="32"/>
                <w:cs/>
              </w:rPr>
              <w:t>เงินรายได้ของส่วนงาน เพื่อสนับสนุนการดำเนินงานและกิจกรรมของส่วนงาน ร้อยละ 5</w:t>
            </w:r>
          </w:p>
        </w:tc>
        <w:tc>
          <w:tcPr>
            <w:tcW w:w="1259" w:type="dxa"/>
          </w:tcPr>
          <w:p w14:paraId="64409EED" w14:textId="7EEF2A72" w:rsidR="007D65A3" w:rsidRPr="004D4778" w:rsidRDefault="007D65A3" w:rsidP="007D65A3">
            <w:pPr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7D65A3" w:rsidRPr="004D4778" w14:paraId="6B45CE88" w14:textId="77777777" w:rsidTr="00C231D1">
        <w:tc>
          <w:tcPr>
            <w:tcW w:w="846" w:type="dxa"/>
          </w:tcPr>
          <w:p w14:paraId="777F7985" w14:textId="77777777" w:rsidR="007D65A3" w:rsidRPr="004D4778" w:rsidRDefault="007D65A3" w:rsidP="007D65A3">
            <w:pPr>
              <w:ind w:left="-111" w:right="-145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7380" w:type="dxa"/>
          </w:tcPr>
          <w:p w14:paraId="7065D8F4" w14:textId="77777777" w:rsidR="007D65A3" w:rsidRPr="004D4778" w:rsidRDefault="007D65A3" w:rsidP="007D65A3">
            <w:pPr>
              <w:jc w:val="right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4D477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คงเหลืองบดำเนินเป็นจำนวนเงิน</w:t>
            </w:r>
          </w:p>
        </w:tc>
        <w:tc>
          <w:tcPr>
            <w:tcW w:w="1259" w:type="dxa"/>
          </w:tcPr>
          <w:p w14:paraId="0E40E960" w14:textId="383C5D03" w:rsidR="007D65A3" w:rsidRPr="004D4778" w:rsidRDefault="007D65A3" w:rsidP="007D65A3">
            <w:pPr>
              <w:jc w:val="right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</w:tr>
      <w:tr w:rsidR="007D65A3" w:rsidRPr="004D4778" w14:paraId="484A8B4A" w14:textId="77777777" w:rsidTr="00C231D1">
        <w:tc>
          <w:tcPr>
            <w:tcW w:w="846" w:type="dxa"/>
          </w:tcPr>
          <w:p w14:paraId="70111C42" w14:textId="77777777" w:rsidR="007D65A3" w:rsidRPr="004D4778" w:rsidRDefault="007D65A3" w:rsidP="007D65A3">
            <w:pPr>
              <w:ind w:left="-111" w:right="-145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D4778">
              <w:rPr>
                <w:rFonts w:ascii="TH SarabunPSK" w:hAnsi="TH SarabunPSK" w:cs="TH SarabunPSK" w:hint="cs"/>
                <w:sz w:val="32"/>
                <w:szCs w:val="32"/>
                <w:cs/>
              </w:rPr>
              <w:t>รายจ่าย</w:t>
            </w:r>
          </w:p>
        </w:tc>
        <w:tc>
          <w:tcPr>
            <w:tcW w:w="7380" w:type="dxa"/>
          </w:tcPr>
          <w:p w14:paraId="5B75FCB2" w14:textId="0297A5EE" w:rsidR="007D65A3" w:rsidRPr="004D4778" w:rsidRDefault="007D65A3" w:rsidP="007D65A3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59" w:type="dxa"/>
          </w:tcPr>
          <w:p w14:paraId="586C2815" w14:textId="7EC910D5" w:rsidR="007D65A3" w:rsidRPr="004D4778" w:rsidRDefault="007D65A3" w:rsidP="007D65A3">
            <w:pPr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AE1837" w:rsidRPr="004D4778" w14:paraId="62D42228" w14:textId="77777777" w:rsidTr="00C231D1">
        <w:tc>
          <w:tcPr>
            <w:tcW w:w="846" w:type="dxa"/>
          </w:tcPr>
          <w:p w14:paraId="76E4FCF0" w14:textId="77777777" w:rsidR="00AE1837" w:rsidRPr="004D4778" w:rsidRDefault="00AE1837" w:rsidP="00AE1837">
            <w:pPr>
              <w:ind w:left="-111" w:right="-145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7380" w:type="dxa"/>
          </w:tcPr>
          <w:p w14:paraId="49C875C1" w14:textId="32B92D93" w:rsidR="00AE1837" w:rsidRPr="004D4778" w:rsidRDefault="00AE1837" w:rsidP="00AE1837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59" w:type="dxa"/>
          </w:tcPr>
          <w:p w14:paraId="2A5A3C9D" w14:textId="5EF3315A" w:rsidR="00AE1837" w:rsidRPr="004D4778" w:rsidRDefault="00AE1837" w:rsidP="00E45108">
            <w:p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E1837" w:rsidRPr="004D4778" w14:paraId="05C8838D" w14:textId="77777777" w:rsidTr="00C231D1">
        <w:tc>
          <w:tcPr>
            <w:tcW w:w="846" w:type="dxa"/>
          </w:tcPr>
          <w:p w14:paraId="7F2F5189" w14:textId="77777777" w:rsidR="00AE1837" w:rsidRPr="004D4778" w:rsidRDefault="00AE1837" w:rsidP="00AE1837">
            <w:pPr>
              <w:ind w:left="-111" w:right="-145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7380" w:type="dxa"/>
          </w:tcPr>
          <w:p w14:paraId="55580262" w14:textId="77777777" w:rsidR="00AE1837" w:rsidRPr="004D4778" w:rsidRDefault="00AE1837" w:rsidP="00AE1837">
            <w:pPr>
              <w:jc w:val="right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4D477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วมรายจ่ายเป็นเงิน</w:t>
            </w:r>
          </w:p>
        </w:tc>
        <w:tc>
          <w:tcPr>
            <w:tcW w:w="1259" w:type="dxa"/>
          </w:tcPr>
          <w:p w14:paraId="2C604F22" w14:textId="05163F1E" w:rsidR="00AE1837" w:rsidRPr="004D4778" w:rsidRDefault="00AE1837" w:rsidP="00AE1837">
            <w:pPr>
              <w:jc w:val="right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</w:tr>
    </w:tbl>
    <w:p w14:paraId="0FD6D69E" w14:textId="77777777" w:rsidR="00A839EA" w:rsidRPr="004D4778" w:rsidRDefault="00A839EA">
      <w:pPr>
        <w:rPr>
          <w:rFonts w:ascii="TH SarabunPSK" w:eastAsia="Sarabun" w:hAnsi="TH SarabunPSK" w:cs="TH SarabunPSK"/>
          <w:sz w:val="32"/>
          <w:szCs w:val="32"/>
          <w:cs/>
        </w:rPr>
      </w:pPr>
      <w:r w:rsidRPr="004D4778">
        <w:rPr>
          <w:rFonts w:ascii="TH SarabunPSK" w:eastAsia="Sarabun" w:hAnsi="TH SarabunPSK" w:cs="TH SarabunPSK"/>
          <w:sz w:val="32"/>
          <w:szCs w:val="32"/>
          <w:cs/>
        </w:rPr>
        <w:br w:type="page"/>
      </w:r>
    </w:p>
    <w:p w14:paraId="19477684" w14:textId="676AF072" w:rsidR="00BD572D" w:rsidRPr="00C231D1" w:rsidRDefault="00F36AE8" w:rsidP="00C231D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F7CBE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1</w:t>
      </w:r>
      <w:r w:rsidR="00A339C6" w:rsidRPr="008F7CBE">
        <w:rPr>
          <w:rFonts w:ascii="TH SarabunPSK" w:hAnsi="TH SarabunPSK" w:cs="TH SarabunPSK" w:hint="cs"/>
          <w:b/>
          <w:bCs/>
          <w:sz w:val="32"/>
          <w:szCs w:val="32"/>
          <w:cs/>
        </w:rPr>
        <w:t>4</w:t>
      </w:r>
      <w:r w:rsidRPr="008F7CBE">
        <w:rPr>
          <w:rFonts w:ascii="TH SarabunPSK" w:hAnsi="TH SarabunPSK" w:cs="TH SarabunPSK" w:hint="cs"/>
          <w:b/>
          <w:bCs/>
          <w:sz w:val="32"/>
          <w:szCs w:val="32"/>
          <w:cs/>
        </w:rPr>
        <w:t>. แผนการใช้เงินของโครงการ</w:t>
      </w:r>
    </w:p>
    <w:tbl>
      <w:tblPr>
        <w:tblStyle w:val="a4"/>
        <w:tblW w:w="10455" w:type="dxa"/>
        <w:tblLook w:val="04A0" w:firstRow="1" w:lastRow="0" w:firstColumn="1" w:lastColumn="0" w:noHBand="0" w:noVBand="1"/>
      </w:tblPr>
      <w:tblGrid>
        <w:gridCol w:w="7196"/>
        <w:gridCol w:w="1294"/>
        <w:gridCol w:w="1965"/>
      </w:tblGrid>
      <w:tr w:rsidR="00037266" w:rsidRPr="00037266" w14:paraId="40066890" w14:textId="77777777" w:rsidTr="00826BB8">
        <w:tc>
          <w:tcPr>
            <w:tcW w:w="7196" w:type="dxa"/>
            <w:shd w:val="clear" w:color="auto" w:fill="D9D9D9" w:themeFill="background1" w:themeFillShade="D9"/>
          </w:tcPr>
          <w:p w14:paraId="72E9D876" w14:textId="77777777" w:rsidR="00BD572D" w:rsidRPr="00037266" w:rsidRDefault="00BD572D" w:rsidP="00CE737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37266">
              <w:rPr>
                <w:rFonts w:ascii="TH SarabunPSK" w:hAnsi="TH SarabunPSK" w:cs="TH SarabunPSK" w:hint="cs"/>
                <w:sz w:val="32"/>
                <w:szCs w:val="32"/>
                <w:cs/>
              </w:rPr>
              <w:t>รายการ</w:t>
            </w:r>
          </w:p>
        </w:tc>
        <w:tc>
          <w:tcPr>
            <w:tcW w:w="1294" w:type="dxa"/>
            <w:shd w:val="clear" w:color="auto" w:fill="D9D9D9" w:themeFill="background1" w:themeFillShade="D9"/>
          </w:tcPr>
          <w:p w14:paraId="10221E62" w14:textId="77777777" w:rsidR="00BD572D" w:rsidRPr="00037266" w:rsidRDefault="00BD572D" w:rsidP="00CE737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037266">
              <w:rPr>
                <w:rFonts w:ascii="TH SarabunPSK" w:hAnsi="TH SarabunPSK" w:cs="TH SarabunPSK" w:hint="cs"/>
                <w:sz w:val="32"/>
                <w:szCs w:val="32"/>
                <w:cs/>
              </w:rPr>
              <w:t>จำนวนเงิน (บาท)</w:t>
            </w:r>
          </w:p>
        </w:tc>
        <w:tc>
          <w:tcPr>
            <w:tcW w:w="1965" w:type="dxa"/>
            <w:shd w:val="clear" w:color="auto" w:fill="D9D9D9" w:themeFill="background1" w:themeFillShade="D9"/>
          </w:tcPr>
          <w:p w14:paraId="07F43E4B" w14:textId="77777777" w:rsidR="00BD572D" w:rsidRPr="00037266" w:rsidRDefault="00BD572D" w:rsidP="00CE737B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37266">
              <w:rPr>
                <w:rFonts w:ascii="TH SarabunPSK" w:hAnsi="TH SarabunPSK" w:cs="TH SarabunPSK" w:hint="cs"/>
                <w:sz w:val="32"/>
                <w:szCs w:val="32"/>
                <w:cs/>
              </w:rPr>
              <w:t>ระยะเวลาการจ่ายเงิน</w:t>
            </w:r>
          </w:p>
        </w:tc>
      </w:tr>
      <w:tr w:rsidR="00282855" w:rsidRPr="00037266" w14:paraId="2640A9FF" w14:textId="77777777" w:rsidTr="00826BB8">
        <w:tc>
          <w:tcPr>
            <w:tcW w:w="7196" w:type="dxa"/>
          </w:tcPr>
          <w:p w14:paraId="50E62152" w14:textId="4FF09907" w:rsidR="00282855" w:rsidRPr="00037266" w:rsidRDefault="00282855" w:rsidP="0028285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294" w:type="dxa"/>
          </w:tcPr>
          <w:p w14:paraId="27992BCB" w14:textId="699D3B16" w:rsidR="00282855" w:rsidRPr="00037266" w:rsidRDefault="00282855" w:rsidP="00282855">
            <w:pPr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65" w:type="dxa"/>
            <w:vMerge w:val="restart"/>
          </w:tcPr>
          <w:p w14:paraId="2D4F657D" w14:textId="13F0A012" w:rsidR="00282855" w:rsidRDefault="00282855" w:rsidP="00282855">
            <w:p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  <w:r w:rsidRPr="00037266">
              <w:rPr>
                <w:rFonts w:ascii="TH SarabunPSK" w:hAnsi="TH SarabunPSK" w:cs="TH SarabunPSK" w:hint="cs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73A6CF33" wp14:editId="23450A7D">
                      <wp:simplePos x="0" y="0"/>
                      <wp:positionH relativeFrom="column">
                        <wp:posOffset>-63969</wp:posOffset>
                      </wp:positionH>
                      <wp:positionV relativeFrom="paragraph">
                        <wp:posOffset>23358</wp:posOffset>
                      </wp:positionV>
                      <wp:extent cx="103441" cy="2377440"/>
                      <wp:effectExtent l="0" t="0" r="30480" b="22860"/>
                      <wp:wrapNone/>
                      <wp:docPr id="2" name="Right Brac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3441" cy="237744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503E3A58"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Right Brace 2" o:spid="_x0000_s1026" type="#_x0000_t88" style="position:absolute;margin-left:-5.05pt;margin-top:1.85pt;width:8.15pt;height:187.2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" adj="78" strokecolor="black [3200]" strokeweight=".5pt">
                      <v:stroke joinstyle="miter"/>
                    </v:shape>
                  </w:pict>
                </mc:Fallback>
              </mc:AlternateContent>
            </w:r>
          </w:p>
          <w:p w14:paraId="33145C64" w14:textId="77777777" w:rsidR="00282855" w:rsidRDefault="00282855" w:rsidP="00282855">
            <w:p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F294431" w14:textId="44FF8FC0" w:rsidR="00282855" w:rsidRDefault="00282855" w:rsidP="00282855">
            <w:p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B3A7F43" w14:textId="2E30DDE5" w:rsidR="00282855" w:rsidRDefault="00282855" w:rsidP="00282855">
            <w:p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A31DEE4" w14:textId="6387BE52" w:rsidR="00282855" w:rsidRPr="00037266" w:rsidRDefault="00282855" w:rsidP="00C231D1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37266">
              <w:rPr>
                <w:rFonts w:ascii="TH SarabunPSK" w:hAnsi="TH SarabunPSK" w:cs="TH SarabunPSK" w:hint="cs"/>
                <w:sz w:val="32"/>
                <w:szCs w:val="32"/>
                <w:cs/>
              </w:rPr>
              <w:t>เดือน</w:t>
            </w:r>
            <w:r w:rsidR="00C231D1">
              <w:rPr>
                <w:rFonts w:ascii="TH SarabunPSK" w:eastAsia="Sarabun" w:hAnsi="TH SarabunPSK" w:cs="TH SarabunPSK" w:hint="cs"/>
                <w:sz w:val="32"/>
                <w:szCs w:val="32"/>
                <w:cs/>
              </w:rPr>
              <w:t>...........</w:t>
            </w:r>
            <w:r w:rsidRPr="0003726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br/>
            </w:r>
            <w:r w:rsidRPr="00037266">
              <w:rPr>
                <w:rFonts w:ascii="TH SarabunPSK" w:hAnsi="TH SarabunPSK" w:cs="TH SarabunPSK" w:hint="cs"/>
                <w:sz w:val="32"/>
                <w:szCs w:val="32"/>
                <w:cs/>
              </w:rPr>
              <w:t>2563</w:t>
            </w:r>
          </w:p>
        </w:tc>
      </w:tr>
      <w:tr w:rsidR="00282855" w:rsidRPr="00037266" w14:paraId="5702DEFB" w14:textId="77777777" w:rsidTr="00826BB8">
        <w:tc>
          <w:tcPr>
            <w:tcW w:w="7196" w:type="dxa"/>
          </w:tcPr>
          <w:p w14:paraId="19C654F6" w14:textId="0AECD2FE" w:rsidR="00282855" w:rsidRPr="00037266" w:rsidRDefault="00282855" w:rsidP="0028285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294" w:type="dxa"/>
          </w:tcPr>
          <w:p w14:paraId="68B6131E" w14:textId="5C2B79CF" w:rsidR="00282855" w:rsidRPr="00037266" w:rsidRDefault="00282855" w:rsidP="00282855">
            <w:pPr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65" w:type="dxa"/>
            <w:vMerge/>
          </w:tcPr>
          <w:p w14:paraId="2C08571E" w14:textId="06482B75" w:rsidR="00282855" w:rsidRPr="00037266" w:rsidRDefault="00282855" w:rsidP="00282855">
            <w:pPr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282855" w:rsidRPr="00037266" w14:paraId="3BE54DCA" w14:textId="77777777" w:rsidTr="00826BB8">
        <w:tc>
          <w:tcPr>
            <w:tcW w:w="7196" w:type="dxa"/>
          </w:tcPr>
          <w:p w14:paraId="24312F28" w14:textId="1FEEA042" w:rsidR="00282855" w:rsidRPr="00037266" w:rsidRDefault="00282855" w:rsidP="0028285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294" w:type="dxa"/>
          </w:tcPr>
          <w:p w14:paraId="0DEAE18F" w14:textId="3A67171E" w:rsidR="00282855" w:rsidRPr="00037266" w:rsidRDefault="00282855" w:rsidP="00282855">
            <w:pPr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65" w:type="dxa"/>
            <w:vMerge/>
          </w:tcPr>
          <w:p w14:paraId="06DBDE21" w14:textId="0D2E7A0A" w:rsidR="00282855" w:rsidRPr="00037266" w:rsidRDefault="00282855" w:rsidP="00282855">
            <w:pPr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282855" w:rsidRPr="00037266" w14:paraId="71AA50B2" w14:textId="77777777" w:rsidTr="00826BB8">
        <w:tc>
          <w:tcPr>
            <w:tcW w:w="7196" w:type="dxa"/>
          </w:tcPr>
          <w:p w14:paraId="14A4B69D" w14:textId="6E71A9B2" w:rsidR="00282855" w:rsidRPr="00037266" w:rsidRDefault="00282855" w:rsidP="0028285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294" w:type="dxa"/>
          </w:tcPr>
          <w:p w14:paraId="0DFE572A" w14:textId="2086CCF5" w:rsidR="00282855" w:rsidRPr="00037266" w:rsidRDefault="00282855" w:rsidP="00282855">
            <w:pPr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65" w:type="dxa"/>
            <w:vMerge/>
          </w:tcPr>
          <w:p w14:paraId="7162AD96" w14:textId="3D8FEABE" w:rsidR="00282855" w:rsidRPr="00037266" w:rsidRDefault="00282855" w:rsidP="00282855">
            <w:pPr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282855" w:rsidRPr="00037266" w14:paraId="5BC0545A" w14:textId="77777777" w:rsidTr="00826BB8">
        <w:tc>
          <w:tcPr>
            <w:tcW w:w="7196" w:type="dxa"/>
          </w:tcPr>
          <w:p w14:paraId="2DE6AA96" w14:textId="0F4B5B10" w:rsidR="00282855" w:rsidRPr="00037266" w:rsidRDefault="00282855" w:rsidP="0028285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294" w:type="dxa"/>
          </w:tcPr>
          <w:p w14:paraId="052B01F4" w14:textId="1987F193" w:rsidR="00282855" w:rsidRPr="00037266" w:rsidRDefault="00282855" w:rsidP="00282855">
            <w:pPr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65" w:type="dxa"/>
            <w:vMerge/>
          </w:tcPr>
          <w:p w14:paraId="5DF6AFBA" w14:textId="48B20F1C" w:rsidR="00282855" w:rsidRPr="00037266" w:rsidRDefault="00282855" w:rsidP="00282855">
            <w:pPr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282855" w:rsidRPr="00037266" w14:paraId="29E29EDD" w14:textId="77777777" w:rsidTr="00826BB8">
        <w:tc>
          <w:tcPr>
            <w:tcW w:w="7196" w:type="dxa"/>
          </w:tcPr>
          <w:p w14:paraId="14B261D0" w14:textId="3849FD8B" w:rsidR="00282855" w:rsidRPr="007C0FEA" w:rsidRDefault="00282855" w:rsidP="0028285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294" w:type="dxa"/>
          </w:tcPr>
          <w:p w14:paraId="1A5F349E" w14:textId="58F1334D" w:rsidR="00282855" w:rsidRDefault="00282855" w:rsidP="00282855">
            <w:p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65" w:type="dxa"/>
            <w:vMerge/>
          </w:tcPr>
          <w:p w14:paraId="517252E3" w14:textId="77777777" w:rsidR="00282855" w:rsidRPr="00037266" w:rsidRDefault="00282855" w:rsidP="00282855">
            <w:pPr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282855" w:rsidRPr="00037266" w14:paraId="4CE55735" w14:textId="77777777" w:rsidTr="00826BB8">
        <w:tc>
          <w:tcPr>
            <w:tcW w:w="7196" w:type="dxa"/>
          </w:tcPr>
          <w:p w14:paraId="7EF329C9" w14:textId="0C2CE2DB" w:rsidR="00282855" w:rsidRPr="007C0FEA" w:rsidRDefault="00282855" w:rsidP="0028285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294" w:type="dxa"/>
          </w:tcPr>
          <w:p w14:paraId="5196F34A" w14:textId="09909EE8" w:rsidR="00282855" w:rsidRDefault="00282855" w:rsidP="00282855">
            <w:p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65" w:type="dxa"/>
            <w:vMerge/>
          </w:tcPr>
          <w:p w14:paraId="27002DAF" w14:textId="77777777" w:rsidR="00282855" w:rsidRPr="00037266" w:rsidRDefault="00282855" w:rsidP="00282855">
            <w:pPr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282855" w:rsidRPr="00037266" w14:paraId="25A9F722" w14:textId="77777777" w:rsidTr="00826BB8">
        <w:tc>
          <w:tcPr>
            <w:tcW w:w="7196" w:type="dxa"/>
          </w:tcPr>
          <w:p w14:paraId="5ACB106B" w14:textId="0D3904C3" w:rsidR="00282855" w:rsidRPr="00037266" w:rsidRDefault="00282855" w:rsidP="0028285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294" w:type="dxa"/>
          </w:tcPr>
          <w:p w14:paraId="3B41AF0A" w14:textId="3107A45B" w:rsidR="00282855" w:rsidRPr="00037266" w:rsidRDefault="00282855" w:rsidP="00282855">
            <w:p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65" w:type="dxa"/>
            <w:vMerge/>
          </w:tcPr>
          <w:p w14:paraId="61E4E820" w14:textId="310744D0" w:rsidR="00282855" w:rsidRPr="00037266" w:rsidRDefault="00282855" w:rsidP="00282855">
            <w:pPr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E45108" w:rsidRPr="00037266" w14:paraId="4583FDA7" w14:textId="77777777" w:rsidTr="00826BB8">
        <w:tc>
          <w:tcPr>
            <w:tcW w:w="7196" w:type="dxa"/>
          </w:tcPr>
          <w:p w14:paraId="63EA41E2" w14:textId="432ECA54" w:rsidR="00E45108" w:rsidRPr="00037266" w:rsidRDefault="00E45108" w:rsidP="00E45108">
            <w:pPr>
              <w:jc w:val="right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C0FE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วมรายจ่ายเป็นเงิน</w:t>
            </w:r>
          </w:p>
        </w:tc>
        <w:tc>
          <w:tcPr>
            <w:tcW w:w="1294" w:type="dxa"/>
          </w:tcPr>
          <w:p w14:paraId="2CEE67C0" w14:textId="5F786E2D" w:rsidR="00E45108" w:rsidRPr="00037266" w:rsidRDefault="00E45108" w:rsidP="00E45108">
            <w:pPr>
              <w:jc w:val="right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65" w:type="dxa"/>
            <w:vMerge/>
          </w:tcPr>
          <w:p w14:paraId="510EF2C3" w14:textId="77777777" w:rsidR="00E45108" w:rsidRPr="00037266" w:rsidRDefault="00E45108" w:rsidP="00E45108">
            <w:pPr>
              <w:jc w:val="right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</w:tr>
    </w:tbl>
    <w:p w14:paraId="1E7F7C4D" w14:textId="77777777" w:rsidR="00C231D1" w:rsidRDefault="00C231D1" w:rsidP="00641303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24CBE258" w14:textId="77777777" w:rsidR="00C231D1" w:rsidRDefault="00C231D1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6BFE3927" w14:textId="1BD06553" w:rsidR="00641303" w:rsidRPr="00641303" w:rsidRDefault="00641303" w:rsidP="00641303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641303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หลักเกณฑ์การจ่ายเงินโครงการบริการวิชาการ</w:t>
      </w:r>
    </w:p>
    <w:p w14:paraId="59249C3D" w14:textId="534E0E46" w:rsidR="00641303" w:rsidRPr="00641303" w:rsidRDefault="007A6A79" w:rsidP="00641303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7A6A79">
        <w:rPr>
          <w:rFonts w:ascii="TH SarabunPSK" w:hAnsi="TH SarabunPSK" w:cs="TH SarabunPSK"/>
          <w:b/>
          <w:bCs/>
          <w:sz w:val="32"/>
          <w:szCs w:val="32"/>
          <w:cs/>
        </w:rPr>
        <w:t>โครงการ</w:t>
      </w:r>
      <w:r w:rsidR="00C231D1">
        <w:rPr>
          <w:rFonts w:ascii="TH SarabunPSK" w:hAnsi="TH SarabunPSK" w:cs="TH SarabunPSK"/>
          <w:sz w:val="32"/>
          <w:szCs w:val="32"/>
        </w:rPr>
        <w:t>………………………………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6115"/>
        <w:gridCol w:w="3235"/>
      </w:tblGrid>
      <w:tr w:rsidR="00641303" w14:paraId="35A2D6D1" w14:textId="77777777" w:rsidTr="00641303">
        <w:tc>
          <w:tcPr>
            <w:tcW w:w="6115" w:type="dxa"/>
            <w:shd w:val="clear" w:color="auto" w:fill="D9D9D9" w:themeFill="background1" w:themeFillShade="D9"/>
          </w:tcPr>
          <w:p w14:paraId="29CFB2C4" w14:textId="41BD3A1E" w:rsidR="00641303" w:rsidRPr="00641303" w:rsidRDefault="00641303" w:rsidP="0064130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41303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ายการ</w:t>
            </w:r>
          </w:p>
        </w:tc>
        <w:tc>
          <w:tcPr>
            <w:tcW w:w="3235" w:type="dxa"/>
            <w:shd w:val="clear" w:color="auto" w:fill="D9D9D9" w:themeFill="background1" w:themeFillShade="D9"/>
          </w:tcPr>
          <w:p w14:paraId="2009DE53" w14:textId="7C128C05" w:rsidR="00641303" w:rsidRPr="00641303" w:rsidRDefault="00C17592" w:rsidP="0064130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อัตรา</w:t>
            </w:r>
            <w:r w:rsidR="00641303" w:rsidRPr="00641303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ารจ่าย</w:t>
            </w:r>
          </w:p>
        </w:tc>
      </w:tr>
      <w:tr w:rsidR="00641303" w14:paraId="6B1F9D76" w14:textId="77777777" w:rsidTr="00641303">
        <w:tc>
          <w:tcPr>
            <w:tcW w:w="6115" w:type="dxa"/>
          </w:tcPr>
          <w:p w14:paraId="6AAAF324" w14:textId="383F4173" w:rsidR="00641303" w:rsidRDefault="00641303" w:rsidP="0064130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3235" w:type="dxa"/>
          </w:tcPr>
          <w:p w14:paraId="3B3E967A" w14:textId="41D58AEB" w:rsidR="00641303" w:rsidRDefault="00641303" w:rsidP="0064130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641303" w14:paraId="5F1D605E" w14:textId="77777777" w:rsidTr="00641303">
        <w:tc>
          <w:tcPr>
            <w:tcW w:w="6115" w:type="dxa"/>
          </w:tcPr>
          <w:p w14:paraId="3E84A207" w14:textId="43CF3780" w:rsidR="00641303" w:rsidRDefault="00641303" w:rsidP="0064130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3235" w:type="dxa"/>
          </w:tcPr>
          <w:p w14:paraId="0148C0E9" w14:textId="6DBE97B7" w:rsidR="00641303" w:rsidRDefault="00641303" w:rsidP="0064130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641303" w14:paraId="495781CA" w14:textId="77777777" w:rsidTr="00641303">
        <w:tc>
          <w:tcPr>
            <w:tcW w:w="6115" w:type="dxa"/>
          </w:tcPr>
          <w:p w14:paraId="0F7E7C81" w14:textId="76AA8FC3" w:rsidR="00641303" w:rsidRDefault="00641303" w:rsidP="0064130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3235" w:type="dxa"/>
          </w:tcPr>
          <w:p w14:paraId="027B256D" w14:textId="7F90F240" w:rsidR="00641303" w:rsidRDefault="00641303" w:rsidP="0064130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641303" w14:paraId="62910648" w14:textId="77777777" w:rsidTr="00641303">
        <w:tc>
          <w:tcPr>
            <w:tcW w:w="6115" w:type="dxa"/>
          </w:tcPr>
          <w:p w14:paraId="75113326" w14:textId="036195E4" w:rsidR="00641303" w:rsidRDefault="00641303" w:rsidP="0064130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3235" w:type="dxa"/>
          </w:tcPr>
          <w:p w14:paraId="2FE440A7" w14:textId="085A1844" w:rsidR="00641303" w:rsidRDefault="00641303" w:rsidP="0064130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641303" w14:paraId="3E6975FE" w14:textId="77777777" w:rsidTr="00641303">
        <w:tc>
          <w:tcPr>
            <w:tcW w:w="6115" w:type="dxa"/>
          </w:tcPr>
          <w:p w14:paraId="0538C740" w14:textId="4AFD642D" w:rsidR="00641303" w:rsidRDefault="00641303" w:rsidP="0064130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3235" w:type="dxa"/>
          </w:tcPr>
          <w:p w14:paraId="6E40938D" w14:textId="51BFED3F" w:rsidR="00641303" w:rsidRDefault="00641303" w:rsidP="0064130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87196F" w14:paraId="482D7FE8" w14:textId="77777777" w:rsidTr="00641303">
        <w:tc>
          <w:tcPr>
            <w:tcW w:w="6115" w:type="dxa"/>
          </w:tcPr>
          <w:p w14:paraId="6649F54D" w14:textId="68D4A741" w:rsidR="0087196F" w:rsidRDefault="0087196F" w:rsidP="0087196F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3235" w:type="dxa"/>
          </w:tcPr>
          <w:p w14:paraId="3E546EDA" w14:textId="75F8E777" w:rsidR="0087196F" w:rsidRDefault="0087196F" w:rsidP="0087196F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87196F" w14:paraId="7ED23B3D" w14:textId="77777777" w:rsidTr="00641303">
        <w:tc>
          <w:tcPr>
            <w:tcW w:w="6115" w:type="dxa"/>
          </w:tcPr>
          <w:p w14:paraId="5FDCA648" w14:textId="385A7BA3" w:rsidR="0087196F" w:rsidRDefault="0087196F" w:rsidP="0087196F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3235" w:type="dxa"/>
          </w:tcPr>
          <w:p w14:paraId="2EE413A4" w14:textId="41215F86" w:rsidR="0087196F" w:rsidRDefault="0087196F" w:rsidP="0087196F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641303" w14:paraId="7E316175" w14:textId="77777777" w:rsidTr="00641303">
        <w:tc>
          <w:tcPr>
            <w:tcW w:w="6115" w:type="dxa"/>
          </w:tcPr>
          <w:p w14:paraId="0C32539D" w14:textId="4D03B68A" w:rsidR="00641303" w:rsidRDefault="00641303" w:rsidP="0064130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3235" w:type="dxa"/>
          </w:tcPr>
          <w:p w14:paraId="01BE578D" w14:textId="0245DB89" w:rsidR="00641303" w:rsidRDefault="00641303" w:rsidP="0064130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</w:tbl>
    <w:p w14:paraId="5867BE63" w14:textId="77777777" w:rsidR="00641303" w:rsidRPr="00D579B9" w:rsidRDefault="00641303" w:rsidP="007A6A79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sectPr w:rsidR="00641303" w:rsidRPr="00D579B9" w:rsidSect="0087196F">
      <w:pgSz w:w="12240" w:h="15840"/>
      <w:pgMar w:top="144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arabun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MTc2MjY2tjA3tDRS0lEKTi0uzszPAykwrgUAaR/aNCwAAAA="/>
  </w:docVars>
  <w:rsids>
    <w:rsidRoot w:val="00D579B9"/>
    <w:rsid w:val="00013A7D"/>
    <w:rsid w:val="00037266"/>
    <w:rsid w:val="00044334"/>
    <w:rsid w:val="00076F37"/>
    <w:rsid w:val="000D466B"/>
    <w:rsid w:val="00124D29"/>
    <w:rsid w:val="00131883"/>
    <w:rsid w:val="00151847"/>
    <w:rsid w:val="001972B1"/>
    <w:rsid w:val="001A242E"/>
    <w:rsid w:val="001D2976"/>
    <w:rsid w:val="001E4F48"/>
    <w:rsid w:val="002206FA"/>
    <w:rsid w:val="002320A2"/>
    <w:rsid w:val="0023553A"/>
    <w:rsid w:val="00243FA9"/>
    <w:rsid w:val="0025548B"/>
    <w:rsid w:val="002719C6"/>
    <w:rsid w:val="00282855"/>
    <w:rsid w:val="002859F5"/>
    <w:rsid w:val="002A33A2"/>
    <w:rsid w:val="00335F2B"/>
    <w:rsid w:val="003679D5"/>
    <w:rsid w:val="003C78BE"/>
    <w:rsid w:val="003E1BCB"/>
    <w:rsid w:val="00401E37"/>
    <w:rsid w:val="004D4778"/>
    <w:rsid w:val="004F79D1"/>
    <w:rsid w:val="00500A01"/>
    <w:rsid w:val="005359D7"/>
    <w:rsid w:val="005363F5"/>
    <w:rsid w:val="00553295"/>
    <w:rsid w:val="005A527E"/>
    <w:rsid w:val="005B0E42"/>
    <w:rsid w:val="005F61A6"/>
    <w:rsid w:val="006118F2"/>
    <w:rsid w:val="00626A4D"/>
    <w:rsid w:val="00636900"/>
    <w:rsid w:val="00641303"/>
    <w:rsid w:val="00642F95"/>
    <w:rsid w:val="006D427A"/>
    <w:rsid w:val="006E6E61"/>
    <w:rsid w:val="00700A9E"/>
    <w:rsid w:val="007A6A79"/>
    <w:rsid w:val="007D65A3"/>
    <w:rsid w:val="007F21F7"/>
    <w:rsid w:val="00826BB8"/>
    <w:rsid w:val="00826D7F"/>
    <w:rsid w:val="0087196F"/>
    <w:rsid w:val="00893F0B"/>
    <w:rsid w:val="008D7B15"/>
    <w:rsid w:val="008F7CBE"/>
    <w:rsid w:val="0095433E"/>
    <w:rsid w:val="0095629E"/>
    <w:rsid w:val="00963025"/>
    <w:rsid w:val="009936CA"/>
    <w:rsid w:val="0099427A"/>
    <w:rsid w:val="009A226B"/>
    <w:rsid w:val="009E74EB"/>
    <w:rsid w:val="00A029E2"/>
    <w:rsid w:val="00A339C6"/>
    <w:rsid w:val="00A45BFF"/>
    <w:rsid w:val="00A839EA"/>
    <w:rsid w:val="00AD508E"/>
    <w:rsid w:val="00AE1837"/>
    <w:rsid w:val="00B177B4"/>
    <w:rsid w:val="00B8387C"/>
    <w:rsid w:val="00B91164"/>
    <w:rsid w:val="00BD572D"/>
    <w:rsid w:val="00C15302"/>
    <w:rsid w:val="00C17592"/>
    <w:rsid w:val="00C231D1"/>
    <w:rsid w:val="00C43933"/>
    <w:rsid w:val="00C67DE4"/>
    <w:rsid w:val="00C96A17"/>
    <w:rsid w:val="00CA4683"/>
    <w:rsid w:val="00CE737B"/>
    <w:rsid w:val="00D01581"/>
    <w:rsid w:val="00D448AB"/>
    <w:rsid w:val="00D579B9"/>
    <w:rsid w:val="00D8020D"/>
    <w:rsid w:val="00D967FC"/>
    <w:rsid w:val="00E34D0C"/>
    <w:rsid w:val="00E45108"/>
    <w:rsid w:val="00E46B2B"/>
    <w:rsid w:val="00E75B99"/>
    <w:rsid w:val="00E85D97"/>
    <w:rsid w:val="00EA445E"/>
    <w:rsid w:val="00F1083D"/>
    <w:rsid w:val="00F300F7"/>
    <w:rsid w:val="00F36AE8"/>
    <w:rsid w:val="00F45683"/>
    <w:rsid w:val="00F7202E"/>
    <w:rsid w:val="00FD4820"/>
    <w:rsid w:val="00FE3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FDB66"/>
  <w15:docId w15:val="{39EC81B4-7F2C-42C6-99B4-8CE838A47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8285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579B9"/>
    <w:pPr>
      <w:ind w:left="720"/>
      <w:contextualSpacing/>
    </w:pPr>
  </w:style>
  <w:style w:type="table" w:styleId="a4">
    <w:name w:val="Table Grid"/>
    <w:basedOn w:val="a1"/>
    <w:uiPriority w:val="39"/>
    <w:rsid w:val="00013A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7F21F7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7F21F7"/>
    <w:rPr>
      <w:rFonts w:ascii="Tahoma" w:hAnsi="Tahoma" w:cs="Angsana New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7FBE62FDC10C489148C86F4BB101E4" ma:contentTypeVersion="14" ma:contentTypeDescription="Create a new document." ma:contentTypeScope="" ma:versionID="3947bff67a3cd76f1b41119bc6e26890">
  <xsd:schema xmlns:xsd="http://www.w3.org/2001/XMLSchema" xmlns:xs="http://www.w3.org/2001/XMLSchema" xmlns:p="http://schemas.microsoft.com/office/2006/metadata/properties" xmlns:ns3="17e3562a-05f6-4037-9724-0c4976cbe6bf" xmlns:ns4="2e90ba75-f90b-4f6e-9ae4-4778b00159ba" targetNamespace="http://schemas.microsoft.com/office/2006/metadata/properties" ma:root="true" ma:fieldsID="2a0f6514ec5b2add18f268153357106c" ns3:_="" ns4:_="">
    <xsd:import namespace="17e3562a-05f6-4037-9724-0c4976cbe6bf"/>
    <xsd:import namespace="2e90ba75-f90b-4f6e-9ae4-4778b00159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3562a-05f6-4037-9724-0c4976cbe6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90ba75-f90b-4f6e-9ae4-4778b0015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02C31E2-D1FA-4845-AE4B-4FD602E3BB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BDBA8A-E2C0-4497-8FD8-8EE046F6E5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e3562a-05f6-4037-9724-0c4976cbe6bf"/>
    <ds:schemaRef ds:uri="2e90ba75-f90b-4f6e-9ae4-4778b0015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C1ABE1-95F8-4757-B840-58AB8E79B93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31</Words>
  <Characters>1887</Characters>
  <Application>Microsoft Office Word</Application>
  <DocSecurity>0</DocSecurity>
  <Lines>15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tipol</dc:creator>
  <cp:lastModifiedBy>Windows User</cp:lastModifiedBy>
  <cp:revision>2</cp:revision>
  <cp:lastPrinted>2020-11-03T01:22:00Z</cp:lastPrinted>
  <dcterms:created xsi:type="dcterms:W3CDTF">2022-10-26T06:24:00Z</dcterms:created>
  <dcterms:modified xsi:type="dcterms:W3CDTF">2022-10-26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7FBE62FDC10C489148C86F4BB101E4</vt:lpwstr>
  </property>
</Properties>
</file>